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782" w:rsidRDefault="00140516" w:rsidP="00092782">
      <w:pPr>
        <w:pStyle w:val="Heading1"/>
      </w:pPr>
      <w:r>
        <w:t>Use Cases</w:t>
      </w:r>
    </w:p>
    <w:p w:rsidR="00140516" w:rsidRPr="00140516" w:rsidRDefault="00140516" w:rsidP="00140516">
      <w:r>
        <w:rPr>
          <w:noProof/>
          <w:lang w:eastAsia="en-GB"/>
        </w:rPr>
        <w:drawing>
          <wp:inline distT="0" distB="0" distL="0" distR="0" wp14:anchorId="44F77D5F" wp14:editId="1B61DF44">
            <wp:extent cx="5731510" cy="3434080"/>
            <wp:effectExtent l="0" t="0" r="254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782" w:rsidRDefault="001B6F61" w:rsidP="00092782">
      <w:r>
        <w:rPr>
          <w:noProof/>
          <w:lang w:eastAsia="en-GB"/>
        </w:rPr>
        <w:drawing>
          <wp:inline distT="0" distB="0" distL="0" distR="0" wp14:anchorId="46EA36D2" wp14:editId="72337B79">
            <wp:extent cx="5731510" cy="4200525"/>
            <wp:effectExtent l="0" t="0" r="2540" b="9525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E19" w:rsidRDefault="00586E19" w:rsidP="00586E19">
      <w:pPr>
        <w:pStyle w:val="Heading1"/>
      </w:pPr>
      <w:r>
        <w:lastRenderedPageBreak/>
        <w:t>Use Case Descriptions</w:t>
      </w:r>
    </w:p>
    <w:p w:rsidR="00586E19" w:rsidRDefault="00586E19" w:rsidP="00586E19">
      <w:pPr>
        <w:pStyle w:val="Heading2"/>
      </w:pPr>
      <w:r>
        <w:t>Admin - 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E0822" w:rsidTr="008E0822">
        <w:tc>
          <w:tcPr>
            <w:tcW w:w="2122" w:type="dxa"/>
          </w:tcPr>
          <w:p w:rsidR="008E0822" w:rsidRDefault="008E0822" w:rsidP="00092782">
            <w:r>
              <w:t>Use Case Name (Short two or three word name)</w:t>
            </w:r>
          </w:p>
        </w:tc>
        <w:tc>
          <w:tcPr>
            <w:tcW w:w="6894" w:type="dxa"/>
          </w:tcPr>
          <w:p w:rsidR="008E0822" w:rsidRDefault="008E0822" w:rsidP="00092782">
            <w:r>
              <w:t>Login</w:t>
            </w:r>
          </w:p>
        </w:tc>
      </w:tr>
      <w:tr w:rsidR="008E0822" w:rsidTr="008E0822">
        <w:tc>
          <w:tcPr>
            <w:tcW w:w="2122" w:type="dxa"/>
          </w:tcPr>
          <w:p w:rsidR="008E0822" w:rsidRDefault="00806E18" w:rsidP="00092782">
            <w:r>
              <w:t>Precondition</w:t>
            </w:r>
          </w:p>
        </w:tc>
        <w:tc>
          <w:tcPr>
            <w:tcW w:w="6894" w:type="dxa"/>
          </w:tcPr>
          <w:p w:rsidR="008E0822" w:rsidRDefault="008E0822" w:rsidP="00092782">
            <w:r>
              <w:t xml:space="preserve"> </w:t>
            </w:r>
          </w:p>
        </w:tc>
      </w:tr>
      <w:tr w:rsidR="008E0822" w:rsidTr="008E0822">
        <w:tc>
          <w:tcPr>
            <w:tcW w:w="2122" w:type="dxa"/>
          </w:tcPr>
          <w:p w:rsidR="008E0822" w:rsidRDefault="008E0822" w:rsidP="00092782">
            <w:r>
              <w:t>Use Case Author(s) (Who wrote this)</w:t>
            </w:r>
          </w:p>
        </w:tc>
        <w:tc>
          <w:tcPr>
            <w:tcW w:w="6894" w:type="dxa"/>
          </w:tcPr>
          <w:p w:rsidR="008E0822" w:rsidRDefault="008E0822" w:rsidP="00092782">
            <w:r>
              <w:t>Nneka</w:t>
            </w:r>
          </w:p>
        </w:tc>
      </w:tr>
      <w:tr w:rsidR="008E0822" w:rsidTr="008E0822">
        <w:tc>
          <w:tcPr>
            <w:tcW w:w="2122" w:type="dxa"/>
          </w:tcPr>
          <w:p w:rsidR="008E0822" w:rsidRDefault="008E0822" w:rsidP="00092782">
            <w:r>
              <w:t>Actor(s) (Who does this)</w:t>
            </w:r>
          </w:p>
        </w:tc>
        <w:tc>
          <w:tcPr>
            <w:tcW w:w="6894" w:type="dxa"/>
          </w:tcPr>
          <w:p w:rsidR="008E0822" w:rsidRDefault="008E0822" w:rsidP="00092782">
            <w:r>
              <w:t>Admin</w:t>
            </w:r>
          </w:p>
        </w:tc>
      </w:tr>
      <w:tr w:rsidR="008E0822" w:rsidTr="008E0822">
        <w:tc>
          <w:tcPr>
            <w:tcW w:w="2122" w:type="dxa"/>
          </w:tcPr>
          <w:p w:rsidR="008E0822" w:rsidRDefault="008E0822" w:rsidP="00092782">
            <w:r>
              <w:t>Locations (Where does this happen)</w:t>
            </w:r>
          </w:p>
        </w:tc>
        <w:tc>
          <w:tcPr>
            <w:tcW w:w="6894" w:type="dxa"/>
          </w:tcPr>
          <w:p w:rsidR="008E0822" w:rsidRDefault="008E0822" w:rsidP="00092782">
            <w:r>
              <w:t>Online</w:t>
            </w:r>
          </w:p>
        </w:tc>
      </w:tr>
      <w:tr w:rsidR="008E0822" w:rsidTr="008E0822">
        <w:tc>
          <w:tcPr>
            <w:tcW w:w="2122" w:type="dxa"/>
          </w:tcPr>
          <w:p w:rsidR="008E0822" w:rsidRDefault="008E0822" w:rsidP="00092782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8E0822" w:rsidRDefault="00727840" w:rsidP="008E0822">
            <w:pPr>
              <w:pStyle w:val="ListParagraph"/>
              <w:numPr>
                <w:ilvl w:val="0"/>
                <w:numId w:val="1"/>
              </w:numPr>
            </w:pPr>
            <w:r>
              <w:t>Admin selects Login on website</w:t>
            </w:r>
          </w:p>
          <w:p w:rsidR="00727840" w:rsidRDefault="00727840" w:rsidP="008E0822">
            <w:pPr>
              <w:pStyle w:val="ListParagraph"/>
              <w:numPr>
                <w:ilvl w:val="0"/>
                <w:numId w:val="1"/>
              </w:numPr>
            </w:pPr>
            <w:r>
              <w:t>System returns login fields</w:t>
            </w:r>
          </w:p>
          <w:p w:rsidR="00727840" w:rsidRDefault="00727840" w:rsidP="008E0822">
            <w:pPr>
              <w:pStyle w:val="ListParagraph"/>
              <w:numPr>
                <w:ilvl w:val="0"/>
                <w:numId w:val="1"/>
              </w:numPr>
            </w:pPr>
            <w:r>
              <w:t>Admin enters details in text boxes</w:t>
            </w:r>
          </w:p>
          <w:p w:rsidR="00727840" w:rsidRDefault="00727840" w:rsidP="008E0822">
            <w:pPr>
              <w:pStyle w:val="ListParagraph"/>
              <w:numPr>
                <w:ilvl w:val="0"/>
                <w:numId w:val="1"/>
              </w:numPr>
            </w:pPr>
            <w:r>
              <w:t>System returns main page</w:t>
            </w:r>
          </w:p>
        </w:tc>
      </w:tr>
      <w:tr w:rsidR="008E0822" w:rsidTr="008E0822">
        <w:tc>
          <w:tcPr>
            <w:tcW w:w="2122" w:type="dxa"/>
          </w:tcPr>
          <w:p w:rsidR="008E0822" w:rsidRDefault="008E0822" w:rsidP="00092782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727840" w:rsidRDefault="00727840" w:rsidP="00727840">
            <w:pPr>
              <w:pStyle w:val="ListParagraph"/>
              <w:numPr>
                <w:ilvl w:val="0"/>
                <w:numId w:val="2"/>
              </w:numPr>
            </w:pPr>
            <w:r>
              <w:t>Admin selects Login on website</w:t>
            </w:r>
          </w:p>
          <w:p w:rsidR="00727840" w:rsidRDefault="00727840" w:rsidP="00727840">
            <w:pPr>
              <w:pStyle w:val="ListParagraph"/>
              <w:numPr>
                <w:ilvl w:val="0"/>
                <w:numId w:val="2"/>
              </w:numPr>
            </w:pPr>
            <w:r>
              <w:t>System returns login fields</w:t>
            </w:r>
          </w:p>
          <w:p w:rsidR="00727840" w:rsidRDefault="00727840" w:rsidP="00727840">
            <w:pPr>
              <w:pStyle w:val="ListParagraph"/>
              <w:numPr>
                <w:ilvl w:val="0"/>
                <w:numId w:val="2"/>
              </w:numPr>
            </w:pPr>
            <w:r>
              <w:t>Admin enters details in text boxes</w:t>
            </w:r>
          </w:p>
          <w:p w:rsidR="008E0822" w:rsidRDefault="00727840" w:rsidP="00727840">
            <w:pPr>
              <w:pStyle w:val="ListParagraph"/>
              <w:numPr>
                <w:ilvl w:val="0"/>
                <w:numId w:val="2"/>
              </w:numPr>
            </w:pPr>
            <w:r>
              <w:t>System returns error message</w:t>
            </w:r>
          </w:p>
          <w:p w:rsidR="00727840" w:rsidRDefault="00727840" w:rsidP="00727840">
            <w:pPr>
              <w:pStyle w:val="ListParagraph"/>
              <w:numPr>
                <w:ilvl w:val="0"/>
                <w:numId w:val="2"/>
              </w:numPr>
            </w:pPr>
            <w:r>
              <w:t>Admin enters correct details</w:t>
            </w:r>
          </w:p>
          <w:p w:rsidR="00727840" w:rsidRDefault="00727840" w:rsidP="00727840">
            <w:pPr>
              <w:pStyle w:val="ListParagraph"/>
              <w:numPr>
                <w:ilvl w:val="0"/>
                <w:numId w:val="2"/>
              </w:numPr>
            </w:pPr>
            <w:r>
              <w:t>System returns main page</w:t>
            </w:r>
          </w:p>
        </w:tc>
      </w:tr>
      <w:tr w:rsidR="008E0822" w:rsidTr="008E0822">
        <w:tc>
          <w:tcPr>
            <w:tcW w:w="2122" w:type="dxa"/>
          </w:tcPr>
          <w:p w:rsidR="008E0822" w:rsidRDefault="008E0822" w:rsidP="00092782">
            <w:r>
              <w:t>Exception pathways (What could possibly go wrong?)</w:t>
            </w:r>
          </w:p>
        </w:tc>
        <w:tc>
          <w:tcPr>
            <w:tcW w:w="6894" w:type="dxa"/>
          </w:tcPr>
          <w:p w:rsidR="008E0822" w:rsidRDefault="00727840" w:rsidP="00727840">
            <w:r>
              <w:t>System login fails</w:t>
            </w:r>
          </w:p>
          <w:p w:rsidR="00727840" w:rsidRDefault="00727840" w:rsidP="00727840">
            <w:r>
              <w:t>System crashes</w:t>
            </w:r>
          </w:p>
        </w:tc>
      </w:tr>
    </w:tbl>
    <w:p w:rsidR="008E0822" w:rsidRDefault="008E0822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E74BCA" w:rsidP="00092782"/>
    <w:p w:rsidR="00E74BCA" w:rsidRDefault="003B642D" w:rsidP="003B642D">
      <w:pPr>
        <w:pStyle w:val="Heading2"/>
      </w:pPr>
      <w:r>
        <w:lastRenderedPageBreak/>
        <w:t>Admin – Add Film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E0822" w:rsidTr="004A641D">
        <w:tc>
          <w:tcPr>
            <w:tcW w:w="2122" w:type="dxa"/>
          </w:tcPr>
          <w:p w:rsidR="008E0822" w:rsidRDefault="008E0822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E0822" w:rsidRDefault="008E0822" w:rsidP="004A641D">
            <w:r>
              <w:t>Add Film Description</w:t>
            </w:r>
          </w:p>
        </w:tc>
      </w:tr>
      <w:tr w:rsidR="008E0822" w:rsidTr="004A641D">
        <w:tc>
          <w:tcPr>
            <w:tcW w:w="2122" w:type="dxa"/>
          </w:tcPr>
          <w:p w:rsidR="008E0822" w:rsidRDefault="00806E18" w:rsidP="004A641D">
            <w:r>
              <w:t>Precondition</w:t>
            </w:r>
          </w:p>
        </w:tc>
        <w:tc>
          <w:tcPr>
            <w:tcW w:w="6894" w:type="dxa"/>
          </w:tcPr>
          <w:p w:rsidR="008E0822" w:rsidRDefault="00806E18" w:rsidP="004A641D">
            <w:r>
              <w:t>Admin is logged into the system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Use Case Author(s) (Who wrote this)</w:t>
            </w:r>
          </w:p>
        </w:tc>
        <w:tc>
          <w:tcPr>
            <w:tcW w:w="6894" w:type="dxa"/>
          </w:tcPr>
          <w:p w:rsidR="008E0822" w:rsidRDefault="008E0822" w:rsidP="004A641D">
            <w:r>
              <w:t>Nneka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ctor(s) (Who does this)</w:t>
            </w:r>
          </w:p>
        </w:tc>
        <w:tc>
          <w:tcPr>
            <w:tcW w:w="6894" w:type="dxa"/>
          </w:tcPr>
          <w:p w:rsidR="008E0822" w:rsidRDefault="008E0822" w:rsidP="004A641D">
            <w:r>
              <w:t>Admin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Locations (Where does this happen)</w:t>
            </w:r>
          </w:p>
        </w:tc>
        <w:tc>
          <w:tcPr>
            <w:tcW w:w="6894" w:type="dxa"/>
          </w:tcPr>
          <w:p w:rsidR="008E0822" w:rsidRDefault="008E0822" w:rsidP="004A641D">
            <w:r>
              <w:t>Onlin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8E0822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Admin selects ‘Add Film’ from main page</w:t>
            </w:r>
          </w:p>
          <w:p w:rsidR="00806E18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System returns text box fields to enter film details</w:t>
            </w:r>
          </w:p>
          <w:p w:rsidR="00806E18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Admin enters film description in text boxes</w:t>
            </w:r>
          </w:p>
          <w:p w:rsidR="00806E18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Admin selects ‘Add’ in the system</w:t>
            </w:r>
          </w:p>
          <w:p w:rsidR="00806E18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System returns confirmation dialogue</w:t>
            </w:r>
          </w:p>
          <w:p w:rsidR="00806E18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Admin selects ‘OK’ to confirm details</w:t>
            </w:r>
          </w:p>
          <w:p w:rsidR="00806E18" w:rsidRDefault="00806E18" w:rsidP="00806E18">
            <w:pPr>
              <w:pStyle w:val="ListParagraph"/>
              <w:numPr>
                <w:ilvl w:val="0"/>
                <w:numId w:val="3"/>
              </w:numPr>
            </w:pPr>
            <w:r>
              <w:t>System returns new film added to the list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806E18" w:rsidRDefault="00806E18" w:rsidP="00E74BCA">
            <w:pPr>
              <w:pStyle w:val="ListParagraph"/>
              <w:numPr>
                <w:ilvl w:val="0"/>
                <w:numId w:val="4"/>
              </w:numPr>
            </w:pPr>
            <w:r>
              <w:t>Admin selects ‘Add Film’ from main page</w:t>
            </w:r>
          </w:p>
          <w:p w:rsidR="00806E18" w:rsidRDefault="00806E18" w:rsidP="00E74BCA">
            <w:pPr>
              <w:pStyle w:val="ListParagraph"/>
              <w:numPr>
                <w:ilvl w:val="0"/>
                <w:numId w:val="4"/>
              </w:numPr>
            </w:pPr>
            <w:r>
              <w:t>System returns text box fields to enter film details</w:t>
            </w:r>
          </w:p>
          <w:p w:rsidR="00806E18" w:rsidRDefault="00806E18" w:rsidP="00E74BCA">
            <w:pPr>
              <w:pStyle w:val="ListParagraph"/>
              <w:numPr>
                <w:ilvl w:val="0"/>
                <w:numId w:val="4"/>
              </w:numPr>
            </w:pPr>
            <w:r>
              <w:t>Admin enters film description in text boxes</w:t>
            </w:r>
          </w:p>
          <w:p w:rsidR="00806E18" w:rsidRDefault="00806E18" w:rsidP="00E74BCA">
            <w:pPr>
              <w:pStyle w:val="ListParagraph"/>
              <w:numPr>
                <w:ilvl w:val="0"/>
                <w:numId w:val="4"/>
              </w:numPr>
            </w:pPr>
            <w:r>
              <w:t>Admin selects ‘Add’ in the system</w:t>
            </w:r>
          </w:p>
          <w:p w:rsidR="00806E18" w:rsidRDefault="00806E18" w:rsidP="00E74BCA">
            <w:pPr>
              <w:pStyle w:val="ListParagraph"/>
              <w:numPr>
                <w:ilvl w:val="0"/>
                <w:numId w:val="4"/>
              </w:numPr>
            </w:pPr>
            <w:r>
              <w:t>System returns error message</w:t>
            </w:r>
          </w:p>
          <w:p w:rsidR="00E74BCA" w:rsidRDefault="00E74BCA" w:rsidP="00E74BCA">
            <w:pPr>
              <w:pStyle w:val="ListParagraph"/>
              <w:numPr>
                <w:ilvl w:val="0"/>
                <w:numId w:val="4"/>
              </w:numPr>
            </w:pPr>
            <w:r>
              <w:t xml:space="preserve">Admin enters correct data for film description </w:t>
            </w:r>
          </w:p>
          <w:p w:rsidR="00E74BCA" w:rsidRDefault="00E74BCA" w:rsidP="00E74BCA">
            <w:pPr>
              <w:pStyle w:val="ListParagraph"/>
              <w:numPr>
                <w:ilvl w:val="0"/>
                <w:numId w:val="4"/>
              </w:numPr>
            </w:pPr>
            <w:r>
              <w:t>System returns confirmation dialogue</w:t>
            </w:r>
          </w:p>
          <w:p w:rsidR="00E74BCA" w:rsidRDefault="00E74BCA" w:rsidP="00E74BCA">
            <w:pPr>
              <w:pStyle w:val="ListParagraph"/>
              <w:numPr>
                <w:ilvl w:val="0"/>
                <w:numId w:val="4"/>
              </w:numPr>
            </w:pPr>
            <w:r>
              <w:t>Admin selects ‘OK’ to confirm details</w:t>
            </w:r>
          </w:p>
          <w:p w:rsidR="00E74BCA" w:rsidRDefault="00E74BCA" w:rsidP="00E74BCA">
            <w:pPr>
              <w:pStyle w:val="ListParagraph"/>
              <w:numPr>
                <w:ilvl w:val="0"/>
                <w:numId w:val="4"/>
              </w:numPr>
            </w:pPr>
            <w:r>
              <w:t>System returns new film added to the list</w:t>
            </w:r>
          </w:p>
          <w:p w:rsidR="008E0822" w:rsidRDefault="008E0822" w:rsidP="00806E18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E0822" w:rsidRDefault="00E74BCA" w:rsidP="004A641D">
            <w:r>
              <w:t>Film is not added to the list of films</w:t>
            </w:r>
          </w:p>
          <w:p w:rsidR="00E74BCA" w:rsidRDefault="00E74BCA" w:rsidP="004A641D">
            <w:r>
              <w:t>System crashes</w:t>
            </w:r>
          </w:p>
        </w:tc>
      </w:tr>
    </w:tbl>
    <w:p w:rsidR="008E0822" w:rsidRDefault="008E0822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Admin – Add Gossip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900ACF" w:rsidTr="004A641D">
        <w:tc>
          <w:tcPr>
            <w:tcW w:w="2122" w:type="dxa"/>
          </w:tcPr>
          <w:p w:rsidR="00900ACF" w:rsidRDefault="00900ACF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900ACF" w:rsidRDefault="00900ACF" w:rsidP="00900ACF">
            <w:r>
              <w:t>Add Gossip Page</w:t>
            </w:r>
          </w:p>
        </w:tc>
      </w:tr>
      <w:tr w:rsidR="00900ACF" w:rsidTr="004A641D">
        <w:tc>
          <w:tcPr>
            <w:tcW w:w="2122" w:type="dxa"/>
          </w:tcPr>
          <w:p w:rsidR="00900ACF" w:rsidRDefault="00B1290B" w:rsidP="004A641D">
            <w:r>
              <w:t>Precondition</w:t>
            </w:r>
          </w:p>
        </w:tc>
        <w:tc>
          <w:tcPr>
            <w:tcW w:w="6894" w:type="dxa"/>
          </w:tcPr>
          <w:p w:rsidR="00900ACF" w:rsidRDefault="00B1290B" w:rsidP="004A641D">
            <w:r>
              <w:t>Admin has confirmed new film added to the system</w:t>
            </w:r>
          </w:p>
        </w:tc>
      </w:tr>
      <w:tr w:rsidR="00900ACF" w:rsidTr="004A641D">
        <w:tc>
          <w:tcPr>
            <w:tcW w:w="2122" w:type="dxa"/>
          </w:tcPr>
          <w:p w:rsidR="00900ACF" w:rsidRDefault="00900ACF" w:rsidP="004A641D">
            <w:r>
              <w:t>Use Case Author(s) (Who wrote this)</w:t>
            </w:r>
          </w:p>
        </w:tc>
        <w:tc>
          <w:tcPr>
            <w:tcW w:w="6894" w:type="dxa"/>
          </w:tcPr>
          <w:p w:rsidR="00900ACF" w:rsidRDefault="00900ACF" w:rsidP="004A641D"/>
        </w:tc>
      </w:tr>
      <w:tr w:rsidR="00900ACF" w:rsidTr="004A641D">
        <w:tc>
          <w:tcPr>
            <w:tcW w:w="2122" w:type="dxa"/>
          </w:tcPr>
          <w:p w:rsidR="00900ACF" w:rsidRDefault="00900ACF" w:rsidP="004A641D">
            <w:r>
              <w:t>Actor(s) (Who does this)</w:t>
            </w:r>
          </w:p>
        </w:tc>
        <w:tc>
          <w:tcPr>
            <w:tcW w:w="6894" w:type="dxa"/>
          </w:tcPr>
          <w:p w:rsidR="00900ACF" w:rsidRDefault="00B1290B" w:rsidP="004A641D">
            <w:r>
              <w:t>Admin</w:t>
            </w:r>
          </w:p>
        </w:tc>
      </w:tr>
      <w:tr w:rsidR="00900ACF" w:rsidTr="004A641D">
        <w:tc>
          <w:tcPr>
            <w:tcW w:w="2122" w:type="dxa"/>
          </w:tcPr>
          <w:p w:rsidR="00900ACF" w:rsidRDefault="00900ACF" w:rsidP="004A641D">
            <w:r>
              <w:t>Locations (Where does this happen)</w:t>
            </w:r>
          </w:p>
        </w:tc>
        <w:tc>
          <w:tcPr>
            <w:tcW w:w="6894" w:type="dxa"/>
          </w:tcPr>
          <w:p w:rsidR="00900ACF" w:rsidRDefault="00B1290B" w:rsidP="004A641D">
            <w:r>
              <w:t>Online</w:t>
            </w:r>
          </w:p>
        </w:tc>
      </w:tr>
      <w:tr w:rsidR="00900ACF" w:rsidTr="004A641D">
        <w:tc>
          <w:tcPr>
            <w:tcW w:w="2122" w:type="dxa"/>
          </w:tcPr>
          <w:p w:rsidR="00900ACF" w:rsidRDefault="00900ACF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900ACF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>Admin selects ‘Add Gossip Page’ in website</w:t>
            </w:r>
          </w:p>
          <w:p w:rsidR="00555D3B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>System returns textboxes for gossip page details</w:t>
            </w:r>
          </w:p>
          <w:p w:rsidR="00555D3B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>Admin enters film title of gossip page</w:t>
            </w:r>
          </w:p>
          <w:p w:rsidR="00555D3B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>Admin selects ‘Add’ in the system</w:t>
            </w:r>
          </w:p>
          <w:p w:rsidR="00555D3B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>System returns confirmation dialogue</w:t>
            </w:r>
          </w:p>
          <w:p w:rsidR="00555D3B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>Admin selects ‘OK’ to confirm details</w:t>
            </w:r>
          </w:p>
          <w:p w:rsidR="00555D3B" w:rsidRDefault="00555D3B" w:rsidP="00555D3B">
            <w:pPr>
              <w:pStyle w:val="ListParagraph"/>
              <w:numPr>
                <w:ilvl w:val="0"/>
                <w:numId w:val="5"/>
              </w:numPr>
            </w:pPr>
            <w:r>
              <w:t xml:space="preserve">System returns new gossip page linked to the film </w:t>
            </w:r>
          </w:p>
        </w:tc>
      </w:tr>
      <w:tr w:rsidR="00900ACF" w:rsidTr="004A641D">
        <w:tc>
          <w:tcPr>
            <w:tcW w:w="2122" w:type="dxa"/>
          </w:tcPr>
          <w:p w:rsidR="00900ACF" w:rsidRDefault="00900ACF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Admin selects ‘Add Gossip Page’ in website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System returns textboxes for gossip page details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Admin enters film title to gossip page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Admin selects ‘Add’ in the system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System returns error message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 xml:space="preserve">Admin enters correct data for gossip page 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System returns confirmation dialogue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Admin selects ‘OK’ to confirm details</w:t>
            </w:r>
          </w:p>
          <w:p w:rsidR="00BA0739" w:rsidRDefault="00BA0739" w:rsidP="00BA0739">
            <w:pPr>
              <w:pStyle w:val="ListParagraph"/>
              <w:numPr>
                <w:ilvl w:val="0"/>
                <w:numId w:val="6"/>
              </w:numPr>
            </w:pPr>
            <w:r>
              <w:t>System returns new film added to the list</w:t>
            </w:r>
          </w:p>
          <w:p w:rsidR="00900ACF" w:rsidRDefault="00900ACF" w:rsidP="00BA0739"/>
        </w:tc>
      </w:tr>
      <w:tr w:rsidR="00900ACF" w:rsidTr="004A641D">
        <w:tc>
          <w:tcPr>
            <w:tcW w:w="2122" w:type="dxa"/>
          </w:tcPr>
          <w:p w:rsidR="00900ACF" w:rsidRDefault="00900ACF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BA0739" w:rsidRDefault="00BA0739" w:rsidP="00BA0739">
            <w:r>
              <w:t>Gossip page is not added to the list of films</w:t>
            </w:r>
          </w:p>
          <w:p w:rsidR="00900ACF" w:rsidRDefault="00BA0739" w:rsidP="00BA0739">
            <w:r>
              <w:t>System crashes</w:t>
            </w:r>
          </w:p>
        </w:tc>
      </w:tr>
    </w:tbl>
    <w:p w:rsidR="00900ACF" w:rsidRDefault="00900ACF" w:rsidP="00092782"/>
    <w:p w:rsidR="00900ACF" w:rsidRDefault="00900ACF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Admin – Add Actor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E0822" w:rsidTr="004A641D">
        <w:tc>
          <w:tcPr>
            <w:tcW w:w="2122" w:type="dxa"/>
          </w:tcPr>
          <w:p w:rsidR="008E0822" w:rsidRDefault="008E0822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E0822" w:rsidRDefault="00900ACF" w:rsidP="004A641D">
            <w:r>
              <w:t>Add Actor Page</w:t>
            </w:r>
          </w:p>
        </w:tc>
      </w:tr>
      <w:tr w:rsidR="008E0822" w:rsidTr="004A641D">
        <w:tc>
          <w:tcPr>
            <w:tcW w:w="2122" w:type="dxa"/>
          </w:tcPr>
          <w:p w:rsidR="008E0822" w:rsidRDefault="000E4753" w:rsidP="004A641D">
            <w:r>
              <w:t>Precondition</w:t>
            </w:r>
          </w:p>
        </w:tc>
        <w:tc>
          <w:tcPr>
            <w:tcW w:w="6894" w:type="dxa"/>
          </w:tcPr>
          <w:p w:rsidR="008E0822" w:rsidRDefault="000E4753" w:rsidP="004A641D">
            <w:r>
              <w:t>Film description has been added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Use Case Author(s) (Who wrote this)</w:t>
            </w:r>
          </w:p>
        </w:tc>
        <w:tc>
          <w:tcPr>
            <w:tcW w:w="6894" w:type="dxa"/>
          </w:tcPr>
          <w:p w:rsidR="008E0822" w:rsidRDefault="008E0822" w:rsidP="004A641D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ctor(s) (Who does this)</w:t>
            </w:r>
          </w:p>
        </w:tc>
        <w:tc>
          <w:tcPr>
            <w:tcW w:w="6894" w:type="dxa"/>
          </w:tcPr>
          <w:p w:rsidR="008E0822" w:rsidRDefault="000E4753" w:rsidP="004A641D">
            <w:r>
              <w:t>Admin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Locations (Where does this happen)</w:t>
            </w:r>
          </w:p>
        </w:tc>
        <w:tc>
          <w:tcPr>
            <w:tcW w:w="6894" w:type="dxa"/>
          </w:tcPr>
          <w:p w:rsidR="008E0822" w:rsidRDefault="000E4753" w:rsidP="004A641D">
            <w:r>
              <w:t>Onlin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0E4753" w:rsidRDefault="000E4753" w:rsidP="000E4753">
            <w:pPr>
              <w:pStyle w:val="ListParagraph"/>
              <w:numPr>
                <w:ilvl w:val="0"/>
                <w:numId w:val="7"/>
              </w:numPr>
            </w:pPr>
            <w:r>
              <w:t>Admin selects ‘Actor’ to</w:t>
            </w:r>
            <w:r w:rsidR="000A48E8">
              <w:t xml:space="preserve"> add to</w:t>
            </w:r>
            <w:r>
              <w:t xml:space="preserve"> film </w:t>
            </w:r>
            <w:r w:rsidR="000A48E8">
              <w:t>details</w:t>
            </w:r>
          </w:p>
          <w:p w:rsidR="000E4753" w:rsidRDefault="000E4753" w:rsidP="000E4753">
            <w:pPr>
              <w:pStyle w:val="ListParagraph"/>
              <w:numPr>
                <w:ilvl w:val="0"/>
                <w:numId w:val="7"/>
              </w:numPr>
            </w:pPr>
            <w:r>
              <w:t>System returns textboxes for Actor’ details</w:t>
            </w:r>
          </w:p>
          <w:p w:rsidR="000E4753" w:rsidRDefault="000E4753" w:rsidP="000E4753">
            <w:pPr>
              <w:pStyle w:val="ListParagraph"/>
              <w:numPr>
                <w:ilvl w:val="0"/>
                <w:numId w:val="7"/>
              </w:numPr>
            </w:pPr>
            <w:r>
              <w:t>Admin enters details for Actor into system</w:t>
            </w:r>
          </w:p>
          <w:p w:rsidR="000E4753" w:rsidRDefault="000E4753" w:rsidP="000E4753">
            <w:pPr>
              <w:pStyle w:val="ListParagraph"/>
              <w:numPr>
                <w:ilvl w:val="0"/>
                <w:numId w:val="7"/>
              </w:numPr>
            </w:pPr>
            <w:r>
              <w:t>Admin selects ‘Add’ in the system</w:t>
            </w:r>
          </w:p>
          <w:p w:rsidR="000E4753" w:rsidRDefault="000E4753" w:rsidP="000E4753">
            <w:pPr>
              <w:pStyle w:val="ListParagraph"/>
              <w:numPr>
                <w:ilvl w:val="0"/>
                <w:numId w:val="7"/>
              </w:numPr>
            </w:pPr>
            <w:r>
              <w:t>System returns confirmation dialogue</w:t>
            </w:r>
          </w:p>
          <w:p w:rsidR="000E4753" w:rsidRDefault="000E4753" w:rsidP="000E4753">
            <w:pPr>
              <w:pStyle w:val="ListParagraph"/>
              <w:numPr>
                <w:ilvl w:val="0"/>
                <w:numId w:val="7"/>
              </w:numPr>
            </w:pPr>
            <w:r>
              <w:t>Admin selects ‘OK’ to confirm details</w:t>
            </w:r>
          </w:p>
          <w:p w:rsidR="008E0822" w:rsidRDefault="000E4753" w:rsidP="00C819AA">
            <w:pPr>
              <w:pStyle w:val="ListParagraph"/>
              <w:numPr>
                <w:ilvl w:val="0"/>
                <w:numId w:val="7"/>
              </w:numPr>
            </w:pPr>
            <w:r>
              <w:t xml:space="preserve">System returns Actor added to film </w:t>
            </w:r>
            <w:r w:rsidR="00C819AA">
              <w:t>details</w:t>
            </w:r>
            <w:r>
              <w:t xml:space="preserve"> pag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Admin selects ‘Actor’ to film in website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System returns textboxes for Actor’ details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Admin enters details for Actor into system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Admin selects ‘Add’ in the system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System returns error message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 xml:space="preserve">Admin enters correct data for actor 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System returns confirmation dialogue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Admin selects ‘OK’ to confirm details</w:t>
            </w:r>
          </w:p>
          <w:p w:rsidR="00BF739E" w:rsidRDefault="00BF739E" w:rsidP="00BF739E">
            <w:pPr>
              <w:pStyle w:val="ListParagraph"/>
              <w:numPr>
                <w:ilvl w:val="0"/>
                <w:numId w:val="8"/>
              </w:numPr>
            </w:pPr>
            <w:r>
              <w:t>System returns new actor added to film details page</w:t>
            </w:r>
          </w:p>
          <w:p w:rsidR="008E0822" w:rsidRDefault="008E0822" w:rsidP="00BF739E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3D1014" w:rsidRDefault="003D1014" w:rsidP="003D1014">
            <w:r>
              <w:t>Actor is not added to film details</w:t>
            </w:r>
          </w:p>
          <w:p w:rsidR="008E0822" w:rsidRDefault="003D1014" w:rsidP="003D1014">
            <w:r>
              <w:t>System crashes</w:t>
            </w:r>
          </w:p>
        </w:tc>
      </w:tr>
    </w:tbl>
    <w:p w:rsidR="008E0822" w:rsidRDefault="008E0822" w:rsidP="00092782"/>
    <w:p w:rsidR="00DF41D2" w:rsidRDefault="00DF41D2" w:rsidP="00092782"/>
    <w:p w:rsidR="00DF41D2" w:rsidRDefault="00DF41D2" w:rsidP="00092782"/>
    <w:p w:rsidR="00DF41D2" w:rsidRDefault="00DF41D2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Admin – Add Director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A641D" w:rsidTr="004A641D">
        <w:tc>
          <w:tcPr>
            <w:tcW w:w="2122" w:type="dxa"/>
          </w:tcPr>
          <w:p w:rsidR="004A641D" w:rsidRDefault="004A641D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4A641D" w:rsidRDefault="004A641D" w:rsidP="004A641D">
            <w:r>
              <w:t>Add Director Page</w:t>
            </w:r>
          </w:p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Precondition</w:t>
            </w:r>
          </w:p>
        </w:tc>
        <w:tc>
          <w:tcPr>
            <w:tcW w:w="6894" w:type="dxa"/>
          </w:tcPr>
          <w:p w:rsidR="004A641D" w:rsidRDefault="004A641D" w:rsidP="004A641D">
            <w:r>
              <w:t>Film description has been added</w:t>
            </w:r>
          </w:p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Use Case Author(s) (Who wrote this)</w:t>
            </w:r>
          </w:p>
        </w:tc>
        <w:tc>
          <w:tcPr>
            <w:tcW w:w="6894" w:type="dxa"/>
          </w:tcPr>
          <w:p w:rsidR="004A641D" w:rsidRDefault="004A641D" w:rsidP="004A641D"/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Actor(s) (Who does this)</w:t>
            </w:r>
          </w:p>
        </w:tc>
        <w:tc>
          <w:tcPr>
            <w:tcW w:w="6894" w:type="dxa"/>
          </w:tcPr>
          <w:p w:rsidR="004A641D" w:rsidRDefault="004A641D" w:rsidP="004A641D">
            <w:r>
              <w:t>Admin</w:t>
            </w:r>
          </w:p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Locations (Where does this happen)</w:t>
            </w:r>
          </w:p>
        </w:tc>
        <w:tc>
          <w:tcPr>
            <w:tcW w:w="6894" w:type="dxa"/>
          </w:tcPr>
          <w:p w:rsidR="004A641D" w:rsidRDefault="004A641D" w:rsidP="004A641D">
            <w:r>
              <w:t>Online</w:t>
            </w:r>
          </w:p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>Admin selects ‘</w:t>
            </w:r>
            <w:r w:rsidR="000A48E8">
              <w:t>Director’ to add to film details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 xml:space="preserve">System returns textboxes for </w:t>
            </w:r>
            <w:r w:rsidR="000A48E8">
              <w:t xml:space="preserve">Director </w:t>
            </w:r>
            <w:r>
              <w:t>details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 xml:space="preserve">Admin enters details for </w:t>
            </w:r>
            <w:r w:rsidR="000A48E8">
              <w:t xml:space="preserve">Director </w:t>
            </w:r>
            <w:r>
              <w:t>into system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>Admin selects ‘Add’ in the system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>System returns confirmation dialogue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>Admin selects ‘OK’ to confirm details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7"/>
              </w:numPr>
            </w:pPr>
            <w:r>
              <w:t xml:space="preserve">System returns </w:t>
            </w:r>
            <w:r w:rsidR="000A48E8">
              <w:t xml:space="preserve">Director </w:t>
            </w:r>
            <w:r>
              <w:t>added to film details page</w:t>
            </w:r>
          </w:p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>Admin selects ‘</w:t>
            </w:r>
            <w:r w:rsidR="000A48E8">
              <w:t xml:space="preserve">Director’ </w:t>
            </w:r>
            <w:r>
              <w:t>to film in website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>Sy</w:t>
            </w:r>
            <w:r w:rsidR="000A48E8">
              <w:t>stem returns textboxes for Director</w:t>
            </w:r>
            <w:r>
              <w:t xml:space="preserve"> details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 xml:space="preserve">Admin enters details for </w:t>
            </w:r>
            <w:r w:rsidR="000A48E8">
              <w:t xml:space="preserve">Director </w:t>
            </w:r>
            <w:r>
              <w:t>into system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>Admin selects ‘Add’ in the system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>System returns error message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 xml:space="preserve">Admin enters correct data for </w:t>
            </w:r>
            <w:r w:rsidR="000A48E8">
              <w:t>Director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>System returns confirmation dialogue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>Admin selects ‘OK’ to confirm details</w:t>
            </w:r>
          </w:p>
          <w:p w:rsidR="004A641D" w:rsidRDefault="004A641D" w:rsidP="004A641D">
            <w:pPr>
              <w:pStyle w:val="ListParagraph"/>
              <w:numPr>
                <w:ilvl w:val="0"/>
                <w:numId w:val="8"/>
              </w:numPr>
            </w:pPr>
            <w:r>
              <w:t xml:space="preserve">System returns new </w:t>
            </w:r>
            <w:r w:rsidR="000A48E8">
              <w:t xml:space="preserve">Director </w:t>
            </w:r>
            <w:r>
              <w:t>added to film details page</w:t>
            </w:r>
          </w:p>
          <w:p w:rsidR="004A641D" w:rsidRDefault="004A641D" w:rsidP="004A641D"/>
        </w:tc>
      </w:tr>
      <w:tr w:rsidR="004A641D" w:rsidTr="004A641D">
        <w:tc>
          <w:tcPr>
            <w:tcW w:w="2122" w:type="dxa"/>
          </w:tcPr>
          <w:p w:rsidR="004A641D" w:rsidRDefault="004A641D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4A641D" w:rsidRDefault="004A641D" w:rsidP="004A641D">
            <w:r>
              <w:t>Actor is not added to film details</w:t>
            </w:r>
          </w:p>
          <w:p w:rsidR="004A641D" w:rsidRDefault="004A641D" w:rsidP="004A641D">
            <w:r>
              <w:t>System crashes</w:t>
            </w:r>
          </w:p>
        </w:tc>
      </w:tr>
    </w:tbl>
    <w:p w:rsidR="008E0822" w:rsidRDefault="008E0822" w:rsidP="00092782"/>
    <w:p w:rsidR="004A641D" w:rsidRDefault="004A641D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021F1C" w:rsidP="00092782"/>
    <w:p w:rsidR="00021F1C" w:rsidRDefault="003B642D" w:rsidP="003B642D">
      <w:pPr>
        <w:pStyle w:val="Heading2"/>
      </w:pPr>
      <w:r>
        <w:lastRenderedPageBreak/>
        <w:t>Admin – (Moderate) Update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9B1FB4" w:rsidTr="004A641D">
        <w:tc>
          <w:tcPr>
            <w:tcW w:w="2122" w:type="dxa"/>
          </w:tcPr>
          <w:p w:rsidR="009B1FB4" w:rsidRDefault="009B1FB4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9B1FB4" w:rsidRDefault="009B1FB4" w:rsidP="004A641D">
            <w:r>
              <w:t>(Moderate) Update Comment</w:t>
            </w:r>
          </w:p>
        </w:tc>
      </w:tr>
      <w:tr w:rsidR="009B1FB4" w:rsidTr="004A641D">
        <w:tc>
          <w:tcPr>
            <w:tcW w:w="2122" w:type="dxa"/>
          </w:tcPr>
          <w:p w:rsidR="009B1FB4" w:rsidRDefault="00021F1C" w:rsidP="004A641D">
            <w:r>
              <w:t>Precondition</w:t>
            </w:r>
          </w:p>
        </w:tc>
        <w:tc>
          <w:tcPr>
            <w:tcW w:w="6894" w:type="dxa"/>
          </w:tcPr>
          <w:p w:rsidR="009B1FB4" w:rsidRDefault="009B1FB4" w:rsidP="004A641D"/>
        </w:tc>
      </w:tr>
      <w:tr w:rsidR="009B1FB4" w:rsidTr="004A641D">
        <w:tc>
          <w:tcPr>
            <w:tcW w:w="2122" w:type="dxa"/>
          </w:tcPr>
          <w:p w:rsidR="009B1FB4" w:rsidRDefault="009B1FB4" w:rsidP="004A641D">
            <w:r>
              <w:t>Use Case Author(s) (Who wrote this)</w:t>
            </w:r>
          </w:p>
        </w:tc>
        <w:tc>
          <w:tcPr>
            <w:tcW w:w="6894" w:type="dxa"/>
          </w:tcPr>
          <w:p w:rsidR="009B1FB4" w:rsidRDefault="00021F1C" w:rsidP="004A641D">
            <w:r>
              <w:t>Nneka</w:t>
            </w:r>
          </w:p>
        </w:tc>
      </w:tr>
      <w:tr w:rsidR="009B1FB4" w:rsidTr="004A641D">
        <w:tc>
          <w:tcPr>
            <w:tcW w:w="2122" w:type="dxa"/>
          </w:tcPr>
          <w:p w:rsidR="009B1FB4" w:rsidRDefault="009B1FB4" w:rsidP="004A641D">
            <w:r>
              <w:t>Actor(s) (Who does this)</w:t>
            </w:r>
          </w:p>
        </w:tc>
        <w:tc>
          <w:tcPr>
            <w:tcW w:w="6894" w:type="dxa"/>
          </w:tcPr>
          <w:p w:rsidR="009B1FB4" w:rsidRDefault="00021F1C" w:rsidP="004A641D">
            <w:r>
              <w:t>Admin</w:t>
            </w:r>
          </w:p>
        </w:tc>
      </w:tr>
      <w:tr w:rsidR="009B1FB4" w:rsidTr="004A641D">
        <w:tc>
          <w:tcPr>
            <w:tcW w:w="2122" w:type="dxa"/>
          </w:tcPr>
          <w:p w:rsidR="009B1FB4" w:rsidRDefault="009B1FB4" w:rsidP="004A641D">
            <w:r>
              <w:t>Locations (Where does this happen)</w:t>
            </w:r>
          </w:p>
        </w:tc>
        <w:tc>
          <w:tcPr>
            <w:tcW w:w="6894" w:type="dxa"/>
          </w:tcPr>
          <w:p w:rsidR="009B1FB4" w:rsidRDefault="0013038C" w:rsidP="004A641D">
            <w:r>
              <w:t>Online</w:t>
            </w:r>
          </w:p>
        </w:tc>
      </w:tr>
      <w:tr w:rsidR="009B1FB4" w:rsidTr="004A641D">
        <w:tc>
          <w:tcPr>
            <w:tcW w:w="2122" w:type="dxa"/>
          </w:tcPr>
          <w:p w:rsidR="009B1FB4" w:rsidRDefault="009B1FB4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9B1FB4" w:rsidRDefault="00E92D59" w:rsidP="00E92D59">
            <w:pPr>
              <w:pStyle w:val="ListParagraph"/>
              <w:numPr>
                <w:ilvl w:val="0"/>
                <w:numId w:val="9"/>
              </w:numPr>
            </w:pPr>
            <w:r>
              <w:t>Admin selects comment under Actor/Director details</w:t>
            </w:r>
          </w:p>
          <w:p w:rsidR="00E92D59" w:rsidRDefault="00E92D59" w:rsidP="00E92D59">
            <w:pPr>
              <w:pStyle w:val="ListParagraph"/>
              <w:numPr>
                <w:ilvl w:val="0"/>
                <w:numId w:val="9"/>
              </w:numPr>
            </w:pPr>
            <w:r>
              <w:t>System returns comment highlighted</w:t>
            </w:r>
          </w:p>
          <w:p w:rsidR="00E92D59" w:rsidRDefault="00E92D59" w:rsidP="00E92D59">
            <w:pPr>
              <w:pStyle w:val="ListParagraph"/>
              <w:numPr>
                <w:ilvl w:val="0"/>
                <w:numId w:val="9"/>
              </w:numPr>
            </w:pPr>
            <w:r>
              <w:t>Admin selects ‘edit comment’ under comment</w:t>
            </w:r>
          </w:p>
          <w:p w:rsidR="00E92D59" w:rsidRDefault="00E92D59" w:rsidP="00E92D59">
            <w:pPr>
              <w:pStyle w:val="ListParagraph"/>
              <w:numPr>
                <w:ilvl w:val="0"/>
                <w:numId w:val="9"/>
              </w:numPr>
            </w:pPr>
            <w:r>
              <w:t>System returns ‘edit’ functionality</w:t>
            </w:r>
            <w:r w:rsidR="00E46626">
              <w:t xml:space="preserve"> for admin</w:t>
            </w:r>
          </w:p>
          <w:p w:rsidR="00E46626" w:rsidRDefault="00E46626" w:rsidP="00E92D59">
            <w:pPr>
              <w:pStyle w:val="ListParagraph"/>
              <w:numPr>
                <w:ilvl w:val="0"/>
                <w:numId w:val="9"/>
              </w:numPr>
            </w:pPr>
            <w:r>
              <w:t>Admin edits comment Actor/Director details</w:t>
            </w:r>
          </w:p>
          <w:p w:rsidR="00E46626" w:rsidRDefault="00E46626" w:rsidP="00E92D59">
            <w:pPr>
              <w:pStyle w:val="ListParagraph"/>
              <w:numPr>
                <w:ilvl w:val="0"/>
                <w:numId w:val="9"/>
              </w:numPr>
            </w:pPr>
            <w:r>
              <w:t>Admin selects ‘Confirm Changes’ under comment</w:t>
            </w:r>
          </w:p>
          <w:p w:rsidR="00E46626" w:rsidRDefault="00E46626" w:rsidP="00E92D59">
            <w:pPr>
              <w:pStyle w:val="ListParagraph"/>
              <w:numPr>
                <w:ilvl w:val="0"/>
                <w:numId w:val="9"/>
              </w:numPr>
            </w:pPr>
            <w:r>
              <w:t>System returns confirmation dialogue to admin</w:t>
            </w:r>
          </w:p>
          <w:p w:rsidR="00E46626" w:rsidRDefault="00E46626" w:rsidP="00E92D59">
            <w:pPr>
              <w:pStyle w:val="ListParagraph"/>
              <w:numPr>
                <w:ilvl w:val="0"/>
                <w:numId w:val="9"/>
              </w:numPr>
            </w:pPr>
            <w:r>
              <w:t>Admin confirms changes to the comment</w:t>
            </w:r>
          </w:p>
          <w:p w:rsidR="00E46626" w:rsidRDefault="00E46626" w:rsidP="00E92D59">
            <w:pPr>
              <w:pStyle w:val="ListParagraph"/>
              <w:numPr>
                <w:ilvl w:val="0"/>
                <w:numId w:val="9"/>
              </w:numPr>
            </w:pPr>
            <w:r>
              <w:t>System returns comment with updated edit</w:t>
            </w:r>
          </w:p>
        </w:tc>
      </w:tr>
      <w:tr w:rsidR="009B1FB4" w:rsidTr="004A641D">
        <w:tc>
          <w:tcPr>
            <w:tcW w:w="2122" w:type="dxa"/>
          </w:tcPr>
          <w:p w:rsidR="009B1FB4" w:rsidRDefault="009B1FB4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9B1FB4" w:rsidRDefault="009B1FB4" w:rsidP="004A641D"/>
        </w:tc>
      </w:tr>
      <w:tr w:rsidR="009B1FB4" w:rsidTr="004A641D">
        <w:tc>
          <w:tcPr>
            <w:tcW w:w="2122" w:type="dxa"/>
          </w:tcPr>
          <w:p w:rsidR="009B1FB4" w:rsidRDefault="009B1FB4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5A3488" w:rsidRDefault="0008753A" w:rsidP="005A3488">
            <w:r>
              <w:t>Comment</w:t>
            </w:r>
            <w:r w:rsidR="005A3488">
              <w:t xml:space="preserve"> is not </w:t>
            </w:r>
            <w:r>
              <w:t>deleted</w:t>
            </w:r>
            <w:r w:rsidR="005A3488">
              <w:t xml:space="preserve"> </w:t>
            </w:r>
            <w:r>
              <w:t>from comments section</w:t>
            </w:r>
          </w:p>
          <w:p w:rsidR="009B1FB4" w:rsidRDefault="005A3488" w:rsidP="005A3488">
            <w:r>
              <w:t>System crashes</w:t>
            </w:r>
          </w:p>
        </w:tc>
      </w:tr>
    </w:tbl>
    <w:p w:rsidR="009B1FB4" w:rsidRDefault="009B1FB4" w:rsidP="00092782"/>
    <w:p w:rsidR="009B1FB4" w:rsidRDefault="009B1FB4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Admin – Delete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E0822" w:rsidTr="004A641D">
        <w:tc>
          <w:tcPr>
            <w:tcW w:w="2122" w:type="dxa"/>
          </w:tcPr>
          <w:p w:rsidR="008E0822" w:rsidRDefault="008E0822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E0822" w:rsidRDefault="00900ACF" w:rsidP="004A641D">
            <w:r>
              <w:t>Delete Comment</w:t>
            </w:r>
          </w:p>
        </w:tc>
      </w:tr>
      <w:tr w:rsidR="008E0822" w:rsidTr="004A641D">
        <w:tc>
          <w:tcPr>
            <w:tcW w:w="2122" w:type="dxa"/>
          </w:tcPr>
          <w:p w:rsidR="008E0822" w:rsidRDefault="000A3245" w:rsidP="004A641D">
            <w:r>
              <w:t xml:space="preserve">Precondition </w:t>
            </w:r>
          </w:p>
        </w:tc>
        <w:tc>
          <w:tcPr>
            <w:tcW w:w="6894" w:type="dxa"/>
          </w:tcPr>
          <w:p w:rsidR="008E0822" w:rsidRDefault="008E0822" w:rsidP="004A641D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Use Case Author(s) (Who wrote this)</w:t>
            </w:r>
          </w:p>
        </w:tc>
        <w:tc>
          <w:tcPr>
            <w:tcW w:w="6894" w:type="dxa"/>
          </w:tcPr>
          <w:p w:rsidR="008E0822" w:rsidRDefault="000A3245" w:rsidP="004A641D">
            <w:r>
              <w:t>Nneka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ctor(s) (Who does this)</w:t>
            </w:r>
          </w:p>
        </w:tc>
        <w:tc>
          <w:tcPr>
            <w:tcW w:w="6894" w:type="dxa"/>
          </w:tcPr>
          <w:p w:rsidR="008E0822" w:rsidRDefault="000A3245" w:rsidP="004A641D">
            <w:r>
              <w:t>Admin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Locations (Where does this happen)</w:t>
            </w:r>
          </w:p>
        </w:tc>
        <w:tc>
          <w:tcPr>
            <w:tcW w:w="6894" w:type="dxa"/>
          </w:tcPr>
          <w:p w:rsidR="008E0822" w:rsidRDefault="000A3245" w:rsidP="004A641D">
            <w:r>
              <w:t>Onlin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0A3245" w:rsidRDefault="000A3245" w:rsidP="000A3245">
            <w:pPr>
              <w:pStyle w:val="ListParagraph"/>
              <w:numPr>
                <w:ilvl w:val="0"/>
                <w:numId w:val="10"/>
              </w:numPr>
            </w:pPr>
            <w:r>
              <w:t>Admin selects comment under Actor/Director details</w:t>
            </w:r>
          </w:p>
          <w:p w:rsidR="000A3245" w:rsidRDefault="000A3245" w:rsidP="000A3245">
            <w:pPr>
              <w:pStyle w:val="ListParagraph"/>
              <w:numPr>
                <w:ilvl w:val="0"/>
                <w:numId w:val="10"/>
              </w:numPr>
            </w:pPr>
            <w:r>
              <w:t>System returns comment highlighted</w:t>
            </w:r>
          </w:p>
          <w:p w:rsidR="000A3245" w:rsidRDefault="000A3245" w:rsidP="000A3245">
            <w:pPr>
              <w:pStyle w:val="ListParagraph"/>
              <w:numPr>
                <w:ilvl w:val="0"/>
                <w:numId w:val="10"/>
              </w:numPr>
            </w:pPr>
            <w:r>
              <w:t>Admin selects ‘</w:t>
            </w:r>
            <w:r w:rsidR="00DD077A">
              <w:t>delete</w:t>
            </w:r>
            <w:r>
              <w:t xml:space="preserve"> comment’ under comment</w:t>
            </w:r>
          </w:p>
          <w:p w:rsidR="000A3245" w:rsidRDefault="000A3245" w:rsidP="000A3245">
            <w:pPr>
              <w:pStyle w:val="ListParagraph"/>
              <w:numPr>
                <w:ilvl w:val="0"/>
                <w:numId w:val="10"/>
              </w:numPr>
            </w:pPr>
            <w:r>
              <w:t>System returns confirmation dialogue to admin</w:t>
            </w:r>
          </w:p>
          <w:p w:rsidR="00DD077A" w:rsidRDefault="000A3245" w:rsidP="000A3245">
            <w:pPr>
              <w:pStyle w:val="ListParagraph"/>
              <w:numPr>
                <w:ilvl w:val="0"/>
                <w:numId w:val="10"/>
              </w:numPr>
            </w:pPr>
            <w:r>
              <w:t xml:space="preserve">Admin confirms </w:t>
            </w:r>
            <w:r w:rsidR="00DD077A">
              <w:t>delete</w:t>
            </w:r>
            <w:r>
              <w:t xml:space="preserve"> </w:t>
            </w:r>
            <w:r w:rsidR="00DD077A">
              <w:t>of comment</w:t>
            </w:r>
          </w:p>
          <w:p w:rsidR="008E0822" w:rsidRDefault="000A3245" w:rsidP="00DD077A">
            <w:pPr>
              <w:pStyle w:val="ListParagraph"/>
              <w:numPr>
                <w:ilvl w:val="0"/>
                <w:numId w:val="10"/>
              </w:numPr>
            </w:pPr>
            <w:r>
              <w:t xml:space="preserve">System </w:t>
            </w:r>
            <w:r w:rsidR="00DD077A">
              <w:t>returns Actor/Director comments with comment deleted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8E0822" w:rsidRDefault="008E0822" w:rsidP="004A641D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08753A" w:rsidRDefault="0008753A" w:rsidP="0008753A">
            <w:r>
              <w:t>Comment is not deleted from comments section</w:t>
            </w:r>
          </w:p>
          <w:p w:rsidR="008E0822" w:rsidRDefault="0008753A" w:rsidP="0008753A">
            <w:r>
              <w:t>System crashes</w:t>
            </w:r>
          </w:p>
        </w:tc>
      </w:tr>
    </w:tbl>
    <w:p w:rsidR="008E0822" w:rsidRDefault="008E0822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Admin – Suspend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E0822" w:rsidTr="004A641D">
        <w:tc>
          <w:tcPr>
            <w:tcW w:w="2122" w:type="dxa"/>
          </w:tcPr>
          <w:p w:rsidR="008E0822" w:rsidRDefault="008E0822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E0822" w:rsidRDefault="00900ACF" w:rsidP="004A641D">
            <w:r>
              <w:t>Suspend User</w:t>
            </w:r>
          </w:p>
        </w:tc>
      </w:tr>
      <w:tr w:rsidR="008E0822" w:rsidTr="004A641D">
        <w:tc>
          <w:tcPr>
            <w:tcW w:w="2122" w:type="dxa"/>
          </w:tcPr>
          <w:p w:rsidR="008E0822" w:rsidRDefault="00254B53" w:rsidP="004A641D">
            <w:r>
              <w:t>Precondition</w:t>
            </w:r>
          </w:p>
        </w:tc>
        <w:tc>
          <w:tcPr>
            <w:tcW w:w="6894" w:type="dxa"/>
          </w:tcPr>
          <w:p w:rsidR="008E0822" w:rsidRDefault="008E0822" w:rsidP="004A641D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Use Case Author(s) (Who wrote this)</w:t>
            </w:r>
          </w:p>
        </w:tc>
        <w:tc>
          <w:tcPr>
            <w:tcW w:w="6894" w:type="dxa"/>
          </w:tcPr>
          <w:p w:rsidR="008E0822" w:rsidRDefault="00254B53" w:rsidP="004A641D">
            <w:r>
              <w:t>Nneka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ctor(s) (Who does this)</w:t>
            </w:r>
          </w:p>
        </w:tc>
        <w:tc>
          <w:tcPr>
            <w:tcW w:w="6894" w:type="dxa"/>
          </w:tcPr>
          <w:p w:rsidR="008E0822" w:rsidRDefault="008113B9" w:rsidP="004A641D">
            <w:r>
              <w:t>Admin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Locations (Where does this happen)</w:t>
            </w:r>
          </w:p>
        </w:tc>
        <w:tc>
          <w:tcPr>
            <w:tcW w:w="6894" w:type="dxa"/>
          </w:tcPr>
          <w:p w:rsidR="008E0822" w:rsidRDefault="00E952C0" w:rsidP="004A641D">
            <w:r>
              <w:t>Onlin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8E0822" w:rsidRDefault="002C51A2" w:rsidP="00E952C0">
            <w:pPr>
              <w:pStyle w:val="ListParagraph"/>
              <w:numPr>
                <w:ilvl w:val="0"/>
                <w:numId w:val="11"/>
              </w:numPr>
            </w:pPr>
            <w:r>
              <w:t>Admin selects ‘Users’ from list in main page</w:t>
            </w:r>
          </w:p>
          <w:p w:rsidR="002C51A2" w:rsidRDefault="002C51A2" w:rsidP="00E952C0">
            <w:pPr>
              <w:pStyle w:val="ListParagraph"/>
              <w:numPr>
                <w:ilvl w:val="0"/>
                <w:numId w:val="11"/>
              </w:numPr>
            </w:pPr>
            <w:r>
              <w:t>System returns list of active users in the system</w:t>
            </w:r>
          </w:p>
          <w:p w:rsidR="002C51A2" w:rsidRDefault="002C51A2" w:rsidP="00E952C0">
            <w:pPr>
              <w:pStyle w:val="ListParagraph"/>
              <w:numPr>
                <w:ilvl w:val="0"/>
                <w:numId w:val="11"/>
              </w:numPr>
            </w:pPr>
            <w:r>
              <w:t>Admin selects text box in the system</w:t>
            </w:r>
          </w:p>
          <w:p w:rsidR="002C51A2" w:rsidRDefault="002C51A2" w:rsidP="00E952C0">
            <w:pPr>
              <w:pStyle w:val="ListParagraph"/>
              <w:numPr>
                <w:ilvl w:val="0"/>
                <w:numId w:val="11"/>
              </w:numPr>
            </w:pPr>
            <w:r>
              <w:t xml:space="preserve">System highlights </w:t>
            </w:r>
            <w:r w:rsidR="00586E19">
              <w:t>text box selected by admin</w:t>
            </w:r>
          </w:p>
          <w:p w:rsidR="00586E19" w:rsidRDefault="00586E19" w:rsidP="00E952C0">
            <w:pPr>
              <w:pStyle w:val="ListParagraph"/>
              <w:numPr>
                <w:ilvl w:val="0"/>
                <w:numId w:val="11"/>
              </w:numPr>
            </w:pPr>
            <w:r>
              <w:t>Admin enters user name in text box</w:t>
            </w:r>
          </w:p>
          <w:p w:rsidR="00586E19" w:rsidRDefault="00586E19" w:rsidP="00E952C0">
            <w:pPr>
              <w:pStyle w:val="ListParagraph"/>
              <w:numPr>
                <w:ilvl w:val="0"/>
                <w:numId w:val="11"/>
              </w:numPr>
            </w:pPr>
            <w:r>
              <w:t>System filters user names of active users in the system</w:t>
            </w:r>
          </w:p>
          <w:p w:rsidR="00586E19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Admin selects user from the list</w:t>
            </w:r>
          </w:p>
          <w:p w:rsidR="00375588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Admin selects ‘View details’ in the system</w:t>
            </w:r>
          </w:p>
          <w:p w:rsidR="00375588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System returns user details with ‘Active’ checkbox</w:t>
            </w:r>
          </w:p>
          <w:p w:rsidR="00375588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Admin unchecks ‘Active’ textbox under user details</w:t>
            </w:r>
          </w:p>
          <w:p w:rsidR="00375588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Admin selects ‘Save details’ in user page</w:t>
            </w:r>
          </w:p>
          <w:p w:rsidR="00375588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System returns confirmation dialogue</w:t>
            </w:r>
          </w:p>
          <w:p w:rsidR="00375588" w:rsidRDefault="00375588" w:rsidP="00E952C0">
            <w:pPr>
              <w:pStyle w:val="ListParagraph"/>
              <w:numPr>
                <w:ilvl w:val="0"/>
                <w:numId w:val="11"/>
              </w:numPr>
            </w:pPr>
            <w:r>
              <w:t>Admin confirms changes to use details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8E0822" w:rsidRDefault="008E0822" w:rsidP="004A641D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E0822" w:rsidRDefault="008E0822" w:rsidP="004A641D"/>
        </w:tc>
      </w:tr>
    </w:tbl>
    <w:p w:rsidR="008E0822" w:rsidRDefault="008E0822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User – Add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E0822" w:rsidTr="004A641D">
        <w:tc>
          <w:tcPr>
            <w:tcW w:w="2122" w:type="dxa"/>
          </w:tcPr>
          <w:p w:rsidR="008E0822" w:rsidRDefault="008E0822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E0822" w:rsidRDefault="008113B9" w:rsidP="004A641D">
            <w:r>
              <w:t>Add User</w:t>
            </w:r>
          </w:p>
        </w:tc>
      </w:tr>
      <w:tr w:rsidR="008E0822" w:rsidTr="004A641D">
        <w:tc>
          <w:tcPr>
            <w:tcW w:w="2122" w:type="dxa"/>
          </w:tcPr>
          <w:p w:rsidR="008E0822" w:rsidRDefault="001C2ED1" w:rsidP="004A641D">
            <w:r>
              <w:t>Precondition</w:t>
            </w:r>
          </w:p>
        </w:tc>
        <w:tc>
          <w:tcPr>
            <w:tcW w:w="6894" w:type="dxa"/>
          </w:tcPr>
          <w:p w:rsidR="008E0822" w:rsidRDefault="008E0822" w:rsidP="004A641D"/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Use Case Author(s) (Who wrote this)</w:t>
            </w:r>
          </w:p>
        </w:tc>
        <w:tc>
          <w:tcPr>
            <w:tcW w:w="6894" w:type="dxa"/>
          </w:tcPr>
          <w:p w:rsidR="008E0822" w:rsidRDefault="001C2ED1" w:rsidP="004A641D">
            <w:r>
              <w:t>Nneka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ctor(s) (Who does this)</w:t>
            </w:r>
          </w:p>
        </w:tc>
        <w:tc>
          <w:tcPr>
            <w:tcW w:w="6894" w:type="dxa"/>
          </w:tcPr>
          <w:p w:rsidR="008E0822" w:rsidRDefault="008113B9" w:rsidP="004A641D">
            <w:r>
              <w:t>User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Locations (Where does this happen)</w:t>
            </w:r>
          </w:p>
        </w:tc>
        <w:tc>
          <w:tcPr>
            <w:tcW w:w="6894" w:type="dxa"/>
          </w:tcPr>
          <w:p w:rsidR="008E0822" w:rsidRDefault="001C2ED1" w:rsidP="004A641D">
            <w:r>
              <w:t>Onlin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8E0822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User selects ‘Sign-up’ on main pag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System returns sign-up textboxes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User enters personal details in required fields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User selects ‘Add Account’ at the bottom of pag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System returns confirmation dialogue to user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User confirms details in the system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System stores new user details in databas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2"/>
              </w:numPr>
            </w:pPr>
            <w:r>
              <w:t>System returns to the main page of the website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User selects ‘Sign-up’ on main pag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System returns sign-up textboxes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User enters personal details in required fields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User selects ‘Add Account’ at the bottom of pag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System returns error messag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User enters correct data type for fields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System returns confirmation dialogue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User selects ‘OK’ to confirm details</w:t>
            </w:r>
          </w:p>
          <w:p w:rsidR="001C2ED1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>System stores new user details in database</w:t>
            </w:r>
          </w:p>
          <w:p w:rsidR="008E0822" w:rsidRDefault="001C2ED1" w:rsidP="001C2ED1">
            <w:pPr>
              <w:pStyle w:val="ListParagraph"/>
              <w:numPr>
                <w:ilvl w:val="0"/>
                <w:numId w:val="13"/>
              </w:numPr>
            </w:pPr>
            <w:r>
              <w:t xml:space="preserve">System returns to the main page of the website </w:t>
            </w:r>
          </w:p>
        </w:tc>
      </w:tr>
      <w:tr w:rsidR="008E0822" w:rsidTr="004A641D">
        <w:tc>
          <w:tcPr>
            <w:tcW w:w="2122" w:type="dxa"/>
          </w:tcPr>
          <w:p w:rsidR="008E0822" w:rsidRDefault="008E0822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E0822" w:rsidRDefault="001C2ED1" w:rsidP="004A641D">
            <w:r>
              <w:t>System crashes</w:t>
            </w:r>
          </w:p>
          <w:p w:rsidR="00B92E2F" w:rsidRDefault="00B92E2F" w:rsidP="004A641D">
            <w:r>
              <w:t>User details is not added to the system</w:t>
            </w:r>
          </w:p>
        </w:tc>
      </w:tr>
    </w:tbl>
    <w:p w:rsidR="008E0822" w:rsidRDefault="008E0822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User - 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201675" w:rsidTr="00A42EF7">
        <w:tc>
          <w:tcPr>
            <w:tcW w:w="2122" w:type="dxa"/>
          </w:tcPr>
          <w:p w:rsidR="00201675" w:rsidRDefault="00201675" w:rsidP="00A42EF7">
            <w:r>
              <w:t>Use Case Name (Short two or three word name)</w:t>
            </w:r>
          </w:p>
        </w:tc>
        <w:tc>
          <w:tcPr>
            <w:tcW w:w="6894" w:type="dxa"/>
          </w:tcPr>
          <w:p w:rsidR="00201675" w:rsidRDefault="00201675" w:rsidP="00A42EF7">
            <w:r>
              <w:t>Login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Precondition</w:t>
            </w:r>
          </w:p>
        </w:tc>
        <w:tc>
          <w:tcPr>
            <w:tcW w:w="6894" w:type="dxa"/>
          </w:tcPr>
          <w:p w:rsidR="00201675" w:rsidRDefault="00201675" w:rsidP="00A42EF7">
            <w:r>
              <w:t xml:space="preserve"> 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Use Case Author(s) (Who wrote this)</w:t>
            </w:r>
          </w:p>
        </w:tc>
        <w:tc>
          <w:tcPr>
            <w:tcW w:w="6894" w:type="dxa"/>
          </w:tcPr>
          <w:p w:rsidR="00201675" w:rsidRDefault="00201675" w:rsidP="00A42EF7">
            <w:r>
              <w:t>Nneka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Actor(s) (Who does this)</w:t>
            </w:r>
          </w:p>
        </w:tc>
        <w:tc>
          <w:tcPr>
            <w:tcW w:w="6894" w:type="dxa"/>
          </w:tcPr>
          <w:p w:rsidR="00201675" w:rsidRDefault="00201675" w:rsidP="00A42EF7">
            <w:r>
              <w:t>User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Locations (Where does this happen)</w:t>
            </w:r>
          </w:p>
        </w:tc>
        <w:tc>
          <w:tcPr>
            <w:tcW w:w="6894" w:type="dxa"/>
          </w:tcPr>
          <w:p w:rsidR="00201675" w:rsidRDefault="00201675" w:rsidP="00A42EF7">
            <w:r>
              <w:t>Online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User selects Login on website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System returns login fields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User enters details in the text boxes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System returns main page of website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User selects Login on website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System returns login fields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User enters login details in text boxes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System returns error message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User enters correct details where errors occur</w:t>
            </w:r>
          </w:p>
          <w:p w:rsidR="00201675" w:rsidRDefault="00201675" w:rsidP="00201675">
            <w:pPr>
              <w:pStyle w:val="ListParagraph"/>
              <w:numPr>
                <w:ilvl w:val="0"/>
                <w:numId w:val="15"/>
              </w:numPr>
            </w:pPr>
            <w:r>
              <w:t>System returns main page of website</w:t>
            </w:r>
          </w:p>
        </w:tc>
      </w:tr>
      <w:tr w:rsidR="00201675" w:rsidTr="00A42EF7">
        <w:tc>
          <w:tcPr>
            <w:tcW w:w="2122" w:type="dxa"/>
          </w:tcPr>
          <w:p w:rsidR="00201675" w:rsidRDefault="00201675" w:rsidP="00A42EF7">
            <w:r>
              <w:t>Exception pathways (What could possibly go wrong?)</w:t>
            </w:r>
          </w:p>
        </w:tc>
        <w:tc>
          <w:tcPr>
            <w:tcW w:w="6894" w:type="dxa"/>
          </w:tcPr>
          <w:p w:rsidR="00201675" w:rsidRDefault="00201675" w:rsidP="00A42EF7">
            <w:r>
              <w:t>System login fails</w:t>
            </w:r>
          </w:p>
          <w:p w:rsidR="00201675" w:rsidRDefault="00201675" w:rsidP="00A42EF7">
            <w:r>
              <w:t>System crashes</w:t>
            </w:r>
          </w:p>
        </w:tc>
      </w:tr>
    </w:tbl>
    <w:p w:rsidR="008E0822" w:rsidRDefault="008E0822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092782"/>
    <w:p w:rsidR="003B642D" w:rsidRDefault="003B642D" w:rsidP="003B642D">
      <w:pPr>
        <w:pStyle w:val="Heading2"/>
      </w:pPr>
      <w:r>
        <w:lastRenderedPageBreak/>
        <w:t>User – Add 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113B9" w:rsidTr="004A641D">
        <w:tc>
          <w:tcPr>
            <w:tcW w:w="2122" w:type="dxa"/>
          </w:tcPr>
          <w:p w:rsidR="008113B9" w:rsidRDefault="008113B9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113B9" w:rsidRDefault="008113B9" w:rsidP="004A641D">
            <w:r>
              <w:t>Add Review</w:t>
            </w:r>
          </w:p>
        </w:tc>
      </w:tr>
      <w:tr w:rsidR="008113B9" w:rsidTr="004A641D">
        <w:tc>
          <w:tcPr>
            <w:tcW w:w="2122" w:type="dxa"/>
          </w:tcPr>
          <w:p w:rsidR="008113B9" w:rsidRDefault="004E2944" w:rsidP="004E2944">
            <w:r>
              <w:t>Precondition</w:t>
            </w:r>
          </w:p>
        </w:tc>
        <w:tc>
          <w:tcPr>
            <w:tcW w:w="6894" w:type="dxa"/>
          </w:tcPr>
          <w:p w:rsidR="008113B9" w:rsidRDefault="008113B9" w:rsidP="004A641D"/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Author(s) (Who wrote this)</w:t>
            </w:r>
          </w:p>
        </w:tc>
        <w:tc>
          <w:tcPr>
            <w:tcW w:w="6894" w:type="dxa"/>
          </w:tcPr>
          <w:p w:rsidR="008113B9" w:rsidRDefault="004E2944" w:rsidP="004A641D">
            <w:r>
              <w:t>Nneka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ctor(s) (Who does this)</w:t>
            </w:r>
          </w:p>
        </w:tc>
        <w:tc>
          <w:tcPr>
            <w:tcW w:w="6894" w:type="dxa"/>
          </w:tcPr>
          <w:p w:rsidR="008113B9" w:rsidRDefault="008113B9" w:rsidP="004A641D">
            <w:r>
              <w:t>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Locations (Where does this happen)</w:t>
            </w:r>
          </w:p>
        </w:tc>
        <w:tc>
          <w:tcPr>
            <w:tcW w:w="6894" w:type="dxa"/>
          </w:tcPr>
          <w:p w:rsidR="008113B9" w:rsidRDefault="004E2944" w:rsidP="004A641D">
            <w:r>
              <w:t>Onlin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8113B9" w:rsidRDefault="0032189B" w:rsidP="004E2944">
            <w:pPr>
              <w:pStyle w:val="ListParagraph"/>
              <w:numPr>
                <w:ilvl w:val="0"/>
                <w:numId w:val="16"/>
              </w:numPr>
            </w:pPr>
            <w:r>
              <w:t>User selects film from list of films</w:t>
            </w:r>
          </w:p>
          <w:p w:rsidR="0032189B" w:rsidRDefault="0032189B" w:rsidP="004E2944">
            <w:pPr>
              <w:pStyle w:val="ListParagraph"/>
              <w:numPr>
                <w:ilvl w:val="0"/>
                <w:numId w:val="16"/>
              </w:numPr>
            </w:pPr>
            <w:r>
              <w:t>System displays film description to user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User selects ‘Add Review’ on film description page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System returns text boxes to enter film review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User enters review details in the system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User selects ‘Complete’ at the bottom of the review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System returns confirmation dialogue for review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User selects ‘OK’ to confirm new review details entered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6"/>
              </w:numPr>
            </w:pPr>
            <w:r>
              <w:t>System returns film description page with new review at the top.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User selects film from list of films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System displays film description to user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User selects ‘Add Review’ on film description page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System returns text boxes to enter film review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User enters review details in the system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User selects ‘Complete’ at the bottom of the review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 xml:space="preserve">System returns error message 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User enters correct details where errors occur</w:t>
            </w:r>
          </w:p>
          <w:p w:rsidR="0032189B" w:rsidRDefault="0032189B" w:rsidP="0032189B">
            <w:pPr>
              <w:pStyle w:val="ListParagraph"/>
              <w:numPr>
                <w:ilvl w:val="0"/>
                <w:numId w:val="17"/>
              </w:numPr>
            </w:pPr>
            <w:r>
              <w:t>System returns main page of website</w:t>
            </w:r>
          </w:p>
          <w:p w:rsidR="008113B9" w:rsidRDefault="008113B9" w:rsidP="0032189B"/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113B9" w:rsidRDefault="008113B9" w:rsidP="004A641D"/>
        </w:tc>
      </w:tr>
    </w:tbl>
    <w:p w:rsidR="008113B9" w:rsidRDefault="008113B9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4E2944">
      <w:pPr>
        <w:pStyle w:val="Heading2"/>
      </w:pPr>
      <w:r>
        <w:lastRenderedPageBreak/>
        <w:t>User – Rate 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113B9" w:rsidTr="004A641D">
        <w:tc>
          <w:tcPr>
            <w:tcW w:w="2122" w:type="dxa"/>
          </w:tcPr>
          <w:p w:rsidR="008113B9" w:rsidRDefault="008113B9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113B9" w:rsidRDefault="008113B9" w:rsidP="004A641D">
            <w:r>
              <w:t>Rate Review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Description (Short description)</w:t>
            </w:r>
          </w:p>
        </w:tc>
        <w:tc>
          <w:tcPr>
            <w:tcW w:w="6894" w:type="dxa"/>
          </w:tcPr>
          <w:p w:rsidR="008113B9" w:rsidRDefault="00193491" w:rsidP="004A641D">
            <w:r>
              <w:t>User Will  able to Rate Film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Author(s) (Who wrote this)</w:t>
            </w:r>
          </w:p>
        </w:tc>
        <w:tc>
          <w:tcPr>
            <w:tcW w:w="6894" w:type="dxa"/>
          </w:tcPr>
          <w:p w:rsidR="008113B9" w:rsidRDefault="00193491" w:rsidP="004A641D">
            <w:r>
              <w:t>Niki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ctor(s) (Who does this)</w:t>
            </w:r>
          </w:p>
        </w:tc>
        <w:tc>
          <w:tcPr>
            <w:tcW w:w="6894" w:type="dxa"/>
          </w:tcPr>
          <w:p w:rsidR="008113B9" w:rsidRDefault="008113B9" w:rsidP="004A641D">
            <w:r>
              <w:t>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Locations (Where does this happen)</w:t>
            </w:r>
          </w:p>
        </w:tc>
        <w:tc>
          <w:tcPr>
            <w:tcW w:w="6894" w:type="dxa"/>
          </w:tcPr>
          <w:p w:rsidR="008113B9" w:rsidRDefault="00140516" w:rsidP="004A641D">
            <w:r>
              <w:t>Onlin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User selects film from list of films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System displays film description to user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User selects ‘Review’ on film description page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System Display film review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User Rate review in the system from 1 to10 scale.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User selects ‘Complete’ at the bottom of the review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System returns confirmation dialogue for review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User selects ‘OK’ to confirm new review details entered</w:t>
            </w:r>
          </w:p>
          <w:p w:rsidR="00140516" w:rsidRDefault="00140516" w:rsidP="00140516">
            <w:pPr>
              <w:pStyle w:val="ListParagraph"/>
              <w:numPr>
                <w:ilvl w:val="0"/>
                <w:numId w:val="18"/>
              </w:numPr>
            </w:pPr>
            <w:r>
              <w:t>System Returns film description page with new review at the top.</w:t>
            </w:r>
          </w:p>
          <w:p w:rsidR="008113B9" w:rsidRDefault="008113B9" w:rsidP="00140516"/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113B9" w:rsidRDefault="00193491" w:rsidP="004A641D">
            <w:r>
              <w:t>System Crashed.</w:t>
            </w:r>
          </w:p>
        </w:tc>
      </w:tr>
    </w:tbl>
    <w:p w:rsidR="008113B9" w:rsidRDefault="008113B9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E603AF" w:rsidRDefault="00E603AF" w:rsidP="00092782"/>
    <w:p w:rsidR="00E603AF" w:rsidRDefault="00E603AF" w:rsidP="00092782"/>
    <w:p w:rsidR="00E603AF" w:rsidRDefault="00E603AF" w:rsidP="00092782"/>
    <w:p w:rsidR="00A42EF7" w:rsidRDefault="00A42EF7" w:rsidP="00092782"/>
    <w:p w:rsidR="00A42EF7" w:rsidRDefault="00A42EF7" w:rsidP="00A42EF7">
      <w:pPr>
        <w:pStyle w:val="Heading2"/>
      </w:pPr>
      <w:r>
        <w:lastRenderedPageBreak/>
        <w:t>User – Add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113B9" w:rsidTr="004A641D">
        <w:tc>
          <w:tcPr>
            <w:tcW w:w="2122" w:type="dxa"/>
          </w:tcPr>
          <w:p w:rsidR="008113B9" w:rsidRDefault="008113B9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113B9" w:rsidRDefault="008113B9" w:rsidP="004A641D">
            <w:r>
              <w:t>Add Comment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Description (Short description)</w:t>
            </w:r>
          </w:p>
        </w:tc>
        <w:tc>
          <w:tcPr>
            <w:tcW w:w="6894" w:type="dxa"/>
          </w:tcPr>
          <w:p w:rsidR="008113B9" w:rsidRDefault="00140516" w:rsidP="004A641D">
            <w:r>
              <w:t>User will be able to Add Comment In the websit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Author(s) (Who wrote this)</w:t>
            </w:r>
          </w:p>
        </w:tc>
        <w:tc>
          <w:tcPr>
            <w:tcW w:w="6894" w:type="dxa"/>
          </w:tcPr>
          <w:p w:rsidR="008113B9" w:rsidRDefault="00140516" w:rsidP="004A641D">
            <w:r>
              <w:t>Niki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ctor(s) (Who does this)</w:t>
            </w:r>
          </w:p>
        </w:tc>
        <w:tc>
          <w:tcPr>
            <w:tcW w:w="6894" w:type="dxa"/>
          </w:tcPr>
          <w:p w:rsidR="008113B9" w:rsidRDefault="008113B9" w:rsidP="004A641D">
            <w:r>
              <w:t>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Locations (Where does this happen)</w:t>
            </w:r>
          </w:p>
        </w:tc>
        <w:tc>
          <w:tcPr>
            <w:tcW w:w="6894" w:type="dxa"/>
          </w:tcPr>
          <w:p w:rsidR="008113B9" w:rsidRDefault="00140516" w:rsidP="004A641D">
            <w:r>
              <w:t>Online</w:t>
            </w:r>
          </w:p>
        </w:tc>
      </w:tr>
      <w:tr w:rsidR="00140516" w:rsidTr="004A641D">
        <w:tc>
          <w:tcPr>
            <w:tcW w:w="2122" w:type="dxa"/>
          </w:tcPr>
          <w:p w:rsidR="00140516" w:rsidRDefault="00140516" w:rsidP="00140516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693981" w:rsidRDefault="00693981" w:rsidP="00693981">
            <w:pPr>
              <w:pStyle w:val="ListParagraph"/>
              <w:numPr>
                <w:ilvl w:val="0"/>
                <w:numId w:val="21"/>
              </w:numPr>
            </w:pPr>
            <w:r>
              <w:t>User selects Actor/Director details</w:t>
            </w:r>
          </w:p>
          <w:p w:rsidR="00693981" w:rsidRDefault="00693981" w:rsidP="00693981">
            <w:pPr>
              <w:pStyle w:val="ListParagraph"/>
              <w:numPr>
                <w:ilvl w:val="0"/>
                <w:numId w:val="21"/>
              </w:numPr>
            </w:pPr>
            <w:r>
              <w:t>System returns comment Page</w:t>
            </w:r>
          </w:p>
          <w:p w:rsidR="00693981" w:rsidRDefault="00693981" w:rsidP="00693981">
            <w:pPr>
              <w:pStyle w:val="ListParagraph"/>
              <w:numPr>
                <w:ilvl w:val="0"/>
                <w:numId w:val="21"/>
              </w:numPr>
            </w:pPr>
            <w:r>
              <w:t>User will write comment, press Add</w:t>
            </w:r>
          </w:p>
          <w:p w:rsidR="00693981" w:rsidRDefault="00693981" w:rsidP="00693981">
            <w:pPr>
              <w:pStyle w:val="ListParagraph"/>
              <w:numPr>
                <w:ilvl w:val="0"/>
                <w:numId w:val="21"/>
              </w:numPr>
            </w:pPr>
            <w:r>
              <w:t>System will show up confirmation message</w:t>
            </w:r>
          </w:p>
          <w:p w:rsidR="00693981" w:rsidRDefault="00693981" w:rsidP="00693981">
            <w:pPr>
              <w:pStyle w:val="ListParagraph"/>
              <w:numPr>
                <w:ilvl w:val="0"/>
                <w:numId w:val="21"/>
              </w:numPr>
            </w:pPr>
            <w:r>
              <w:t>User Will Press OK</w:t>
            </w:r>
          </w:p>
          <w:p w:rsidR="00505657" w:rsidRDefault="00505657" w:rsidP="00693981">
            <w:pPr>
              <w:pStyle w:val="ListParagraph"/>
              <w:numPr>
                <w:ilvl w:val="0"/>
                <w:numId w:val="21"/>
              </w:numPr>
            </w:pPr>
            <w:r>
              <w:t>System returns comment Added Successfully</w:t>
            </w:r>
          </w:p>
          <w:p w:rsidR="00140516" w:rsidRDefault="00140516" w:rsidP="00693981">
            <w:pPr>
              <w:pStyle w:val="ListParagraph"/>
            </w:pPr>
          </w:p>
        </w:tc>
      </w:tr>
      <w:tr w:rsidR="00140516" w:rsidTr="004A641D">
        <w:tc>
          <w:tcPr>
            <w:tcW w:w="2122" w:type="dxa"/>
          </w:tcPr>
          <w:p w:rsidR="00140516" w:rsidRDefault="00140516" w:rsidP="00140516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 xml:space="preserve">System will show up confirmation message 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>User Will press NO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>System Will take back User TO comment Page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>User Will retype the Comment and will press Add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>System will show up confirmation message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>User Will Press OK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"/>
              </w:numPr>
            </w:pPr>
            <w:r>
              <w:t>System returns comment Added Successfully</w:t>
            </w:r>
          </w:p>
          <w:p w:rsidR="00505657" w:rsidRDefault="00505657" w:rsidP="00505657"/>
          <w:p w:rsidR="00140516" w:rsidRDefault="00140516" w:rsidP="00505657"/>
        </w:tc>
      </w:tr>
      <w:tr w:rsidR="00140516" w:rsidTr="004A641D">
        <w:tc>
          <w:tcPr>
            <w:tcW w:w="2122" w:type="dxa"/>
          </w:tcPr>
          <w:p w:rsidR="00140516" w:rsidRDefault="00140516" w:rsidP="00140516">
            <w:r>
              <w:t>Exception pathways (What could possibly go wrong?)</w:t>
            </w:r>
          </w:p>
        </w:tc>
        <w:tc>
          <w:tcPr>
            <w:tcW w:w="6894" w:type="dxa"/>
          </w:tcPr>
          <w:p w:rsidR="00140516" w:rsidRDefault="00505657" w:rsidP="00140516">
            <w:r>
              <w:t>System crashed.</w:t>
            </w:r>
          </w:p>
        </w:tc>
      </w:tr>
    </w:tbl>
    <w:p w:rsidR="008113B9" w:rsidRDefault="008113B9" w:rsidP="00092782"/>
    <w:p w:rsidR="00A42EF7" w:rsidRDefault="00A42EF7" w:rsidP="00092782"/>
    <w:p w:rsidR="00A42EF7" w:rsidRDefault="00A42EF7" w:rsidP="00092782"/>
    <w:p w:rsidR="00A42EF7" w:rsidRDefault="00A42EF7" w:rsidP="00092782"/>
    <w:p w:rsidR="00E603AF" w:rsidRDefault="00E603AF" w:rsidP="00092782"/>
    <w:p w:rsidR="00E603AF" w:rsidRDefault="00E603AF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E603AF" w:rsidRDefault="00E603AF" w:rsidP="00092782"/>
    <w:p w:rsidR="00E603AF" w:rsidRDefault="00E603AF" w:rsidP="00092782"/>
    <w:p w:rsidR="00A42EF7" w:rsidRDefault="00A42EF7" w:rsidP="00A42EF7">
      <w:pPr>
        <w:pStyle w:val="Heading2"/>
      </w:pPr>
      <w:r>
        <w:lastRenderedPageBreak/>
        <w:t>User – Reply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113B9" w:rsidTr="004A641D">
        <w:tc>
          <w:tcPr>
            <w:tcW w:w="2122" w:type="dxa"/>
          </w:tcPr>
          <w:p w:rsidR="008113B9" w:rsidRDefault="008113B9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113B9" w:rsidRDefault="008113B9" w:rsidP="004A641D">
            <w:r>
              <w:t>Reply Comment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Description (Short description)</w:t>
            </w:r>
          </w:p>
        </w:tc>
        <w:tc>
          <w:tcPr>
            <w:tcW w:w="6894" w:type="dxa"/>
          </w:tcPr>
          <w:p w:rsidR="008113B9" w:rsidRDefault="00C10A74" w:rsidP="004A641D">
            <w:r>
              <w:t>User able reply on others comments.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Author(s) (Who wrote this)</w:t>
            </w:r>
          </w:p>
        </w:tc>
        <w:tc>
          <w:tcPr>
            <w:tcW w:w="6894" w:type="dxa"/>
          </w:tcPr>
          <w:p w:rsidR="008113B9" w:rsidRDefault="00C10A74" w:rsidP="004A641D">
            <w:r>
              <w:t>Niki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ctor(s) (Who does this)</w:t>
            </w:r>
          </w:p>
        </w:tc>
        <w:tc>
          <w:tcPr>
            <w:tcW w:w="6894" w:type="dxa"/>
          </w:tcPr>
          <w:p w:rsidR="008113B9" w:rsidRDefault="008113B9" w:rsidP="004A641D">
            <w:r>
              <w:t>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Locations (Where does this happen)</w:t>
            </w:r>
          </w:p>
        </w:tc>
        <w:tc>
          <w:tcPr>
            <w:tcW w:w="6894" w:type="dxa"/>
          </w:tcPr>
          <w:p w:rsidR="008113B9" w:rsidRDefault="00C10A74" w:rsidP="004A641D">
            <w:r>
              <w:t>onlin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140516" w:rsidRDefault="00140516" w:rsidP="00505657">
            <w:pPr>
              <w:pStyle w:val="ListParagraph"/>
              <w:numPr>
                <w:ilvl w:val="0"/>
                <w:numId w:val="19"/>
              </w:numPr>
            </w:pPr>
            <w:r>
              <w:t>User selects comment under Actor/Director details</w:t>
            </w:r>
          </w:p>
          <w:p w:rsidR="00140516" w:rsidRDefault="00140516" w:rsidP="00505657">
            <w:pPr>
              <w:pStyle w:val="ListParagraph"/>
              <w:numPr>
                <w:ilvl w:val="0"/>
                <w:numId w:val="19"/>
              </w:numPr>
            </w:pPr>
            <w:r>
              <w:t>System returns comment highlighted</w:t>
            </w:r>
          </w:p>
          <w:p w:rsidR="00140516" w:rsidRDefault="00140516" w:rsidP="00505657">
            <w:pPr>
              <w:pStyle w:val="ListParagraph"/>
              <w:numPr>
                <w:ilvl w:val="0"/>
                <w:numId w:val="19"/>
              </w:numPr>
            </w:pPr>
            <w:r>
              <w:t>User selects ‘Reply comment’ under comment</w:t>
            </w:r>
          </w:p>
          <w:p w:rsidR="00140516" w:rsidRDefault="00140516" w:rsidP="00505657">
            <w:pPr>
              <w:pStyle w:val="ListParagraph"/>
              <w:numPr>
                <w:ilvl w:val="0"/>
                <w:numId w:val="19"/>
              </w:numPr>
            </w:pPr>
            <w:r>
              <w:t>System returns ‘</w:t>
            </w:r>
            <w:r w:rsidR="00C10A74">
              <w:t xml:space="preserve">Comment </w:t>
            </w:r>
            <w:r w:rsidR="00505657">
              <w:t xml:space="preserve"> Page’ </w:t>
            </w:r>
            <w:r>
              <w:t xml:space="preserve">for </w:t>
            </w:r>
            <w:r w:rsidR="00C10A74">
              <w:t>User</w:t>
            </w:r>
          </w:p>
          <w:p w:rsidR="00C10A74" w:rsidRDefault="00C10A74" w:rsidP="00505657">
            <w:pPr>
              <w:pStyle w:val="ListParagraph"/>
              <w:numPr>
                <w:ilvl w:val="0"/>
                <w:numId w:val="19"/>
              </w:numPr>
            </w:pPr>
            <w:r>
              <w:t>User</w:t>
            </w:r>
            <w:r w:rsidR="00140516">
              <w:t xml:space="preserve"> </w:t>
            </w:r>
            <w:r>
              <w:t>Reply</w:t>
            </w:r>
            <w:r w:rsidR="00140516">
              <w:t xml:space="preserve"> </w:t>
            </w:r>
            <w:r>
              <w:t xml:space="preserve">on selected </w:t>
            </w:r>
            <w:r w:rsidR="00140516">
              <w:t xml:space="preserve">comment </w:t>
            </w:r>
          </w:p>
          <w:p w:rsidR="00140516" w:rsidRDefault="00C10A74" w:rsidP="00505657">
            <w:pPr>
              <w:pStyle w:val="ListParagraph"/>
              <w:numPr>
                <w:ilvl w:val="0"/>
                <w:numId w:val="19"/>
              </w:numPr>
            </w:pPr>
            <w:r>
              <w:t>User</w:t>
            </w:r>
            <w:r w:rsidR="00140516">
              <w:t xml:space="preserve"> selects ‘</w:t>
            </w:r>
            <w:r>
              <w:t>Add Comments</w:t>
            </w:r>
            <w:r w:rsidR="00140516">
              <w:t xml:space="preserve">’ </w:t>
            </w:r>
          </w:p>
          <w:p w:rsidR="00140516" w:rsidRDefault="00140516" w:rsidP="00505657">
            <w:pPr>
              <w:pStyle w:val="ListParagraph"/>
              <w:numPr>
                <w:ilvl w:val="0"/>
                <w:numId w:val="19"/>
              </w:numPr>
            </w:pPr>
            <w:r>
              <w:t xml:space="preserve">System returns confirmation dialogue to </w:t>
            </w:r>
            <w:r w:rsidR="00C10A74">
              <w:t>User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9"/>
              </w:numPr>
            </w:pPr>
            <w:r>
              <w:t>User press OK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19"/>
              </w:numPr>
            </w:pPr>
            <w:r>
              <w:t>System returns comment Added Successfully.</w:t>
            </w:r>
          </w:p>
          <w:p w:rsidR="008113B9" w:rsidRDefault="008113B9" w:rsidP="00C10A74">
            <w:pPr>
              <w:ind w:left="360"/>
            </w:pPr>
          </w:p>
        </w:tc>
      </w:tr>
      <w:tr w:rsidR="00E603AF" w:rsidTr="004A641D">
        <w:tc>
          <w:tcPr>
            <w:tcW w:w="2122" w:type="dxa"/>
          </w:tcPr>
          <w:p w:rsidR="00E603AF" w:rsidRDefault="00E603AF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User selects ‘Cancel’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System will Display Comment page with selected comment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User will select different Comment From the page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System will highlighted this comment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User selects ‘Reply comment’ under comment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System returns ‘Comment  Page’ for User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 xml:space="preserve">User Reply on selected comment 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 xml:space="preserve">User selects ‘Add Comments’ 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System returns confirmation dialogue to User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User press OK</w:t>
            </w:r>
          </w:p>
          <w:p w:rsidR="00E603AF" w:rsidRDefault="00E603AF" w:rsidP="00E603AF">
            <w:pPr>
              <w:pStyle w:val="ListParagraph"/>
              <w:numPr>
                <w:ilvl w:val="0"/>
                <w:numId w:val="21"/>
              </w:numPr>
            </w:pPr>
            <w:r>
              <w:t>System returns comment Added Successfully.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113B9" w:rsidRDefault="00C10A74" w:rsidP="004A641D">
            <w:r>
              <w:t>System Crashed.</w:t>
            </w:r>
          </w:p>
        </w:tc>
      </w:tr>
    </w:tbl>
    <w:p w:rsidR="008113B9" w:rsidRDefault="008113B9" w:rsidP="00092782"/>
    <w:p w:rsidR="00A42EF7" w:rsidRDefault="00A42EF7" w:rsidP="00092782"/>
    <w:p w:rsidR="00A42EF7" w:rsidRDefault="00A42EF7" w:rsidP="00092782"/>
    <w:p w:rsidR="00A42EF7" w:rsidRDefault="00A42EF7" w:rsidP="00092782"/>
    <w:p w:rsidR="00E603AF" w:rsidRDefault="00E603AF" w:rsidP="00092782"/>
    <w:p w:rsidR="00E603AF" w:rsidRDefault="00E603AF" w:rsidP="00092782"/>
    <w:p w:rsidR="00E603AF" w:rsidRDefault="00E603AF" w:rsidP="00092782"/>
    <w:p w:rsidR="00E603AF" w:rsidRDefault="00E603AF" w:rsidP="00092782"/>
    <w:p w:rsidR="00A42EF7" w:rsidRDefault="00A42EF7" w:rsidP="00092782"/>
    <w:p w:rsidR="00A42EF7" w:rsidRDefault="00A42EF7" w:rsidP="00A42EF7">
      <w:pPr>
        <w:pStyle w:val="Heading2"/>
      </w:pPr>
      <w:r>
        <w:lastRenderedPageBreak/>
        <w:t>User – List Fil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113B9" w:rsidTr="004A641D">
        <w:tc>
          <w:tcPr>
            <w:tcW w:w="2122" w:type="dxa"/>
          </w:tcPr>
          <w:p w:rsidR="008113B9" w:rsidRDefault="008113B9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113B9" w:rsidRDefault="008113B9" w:rsidP="004A641D">
            <w:r>
              <w:t>List Film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Description (Short description)</w:t>
            </w:r>
          </w:p>
        </w:tc>
        <w:tc>
          <w:tcPr>
            <w:tcW w:w="6894" w:type="dxa"/>
          </w:tcPr>
          <w:p w:rsidR="008113B9" w:rsidRDefault="00C10A74" w:rsidP="004A641D">
            <w:r>
              <w:t>User Will be able to List Film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Author(s) (Who wrote this)</w:t>
            </w:r>
          </w:p>
        </w:tc>
        <w:tc>
          <w:tcPr>
            <w:tcW w:w="6894" w:type="dxa"/>
          </w:tcPr>
          <w:p w:rsidR="008113B9" w:rsidRDefault="00C10A74" w:rsidP="004A641D">
            <w:r>
              <w:t>Niki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ctor(s) (Who does this)</w:t>
            </w:r>
          </w:p>
        </w:tc>
        <w:tc>
          <w:tcPr>
            <w:tcW w:w="6894" w:type="dxa"/>
          </w:tcPr>
          <w:p w:rsidR="008113B9" w:rsidRDefault="008113B9" w:rsidP="004A641D">
            <w:r>
              <w:t>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Locations (Where does this happen)</w:t>
            </w:r>
          </w:p>
        </w:tc>
        <w:tc>
          <w:tcPr>
            <w:tcW w:w="6894" w:type="dxa"/>
          </w:tcPr>
          <w:p w:rsidR="008113B9" w:rsidRDefault="00C10A74" w:rsidP="004A641D">
            <w:r>
              <w:t>Onlin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D270E5" w:rsidRPr="00D270E5" w:rsidRDefault="004C6044" w:rsidP="00D270E5">
            <w:pPr>
              <w:pStyle w:val="ListParagraph"/>
              <w:numPr>
                <w:ilvl w:val="0"/>
                <w:numId w:val="25"/>
              </w:numPr>
            </w:pPr>
            <w:r>
              <w:t xml:space="preserve"> </w:t>
            </w:r>
            <w:r w:rsidR="00D270E5">
              <w:t>Users</w:t>
            </w:r>
            <w:r w:rsidR="00D270E5" w:rsidRPr="00D270E5">
              <w:t xml:space="preserve"> enters the system</w:t>
            </w:r>
          </w:p>
          <w:p w:rsidR="0004622C" w:rsidRDefault="00D270E5" w:rsidP="00D270E5">
            <w:pPr>
              <w:pStyle w:val="ListParagraph"/>
              <w:numPr>
                <w:ilvl w:val="0"/>
                <w:numId w:val="25"/>
              </w:numPr>
            </w:pPr>
            <w:r w:rsidRPr="00D270E5">
              <w:t xml:space="preserve">A list is displayed to the </w:t>
            </w:r>
            <w:r>
              <w:t>User</w:t>
            </w:r>
            <w:r w:rsidRPr="00D270E5">
              <w:t xml:space="preserve"> at system start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D270E5" w:rsidRDefault="00D270E5" w:rsidP="00D270E5">
            <w:pPr>
              <w:pStyle w:val="ListParagraph"/>
              <w:numPr>
                <w:ilvl w:val="0"/>
                <w:numId w:val="26"/>
              </w:numPr>
            </w:pPr>
            <w:r>
              <w:t>There is no data in the system – an message is displayed saying so</w:t>
            </w:r>
          </w:p>
          <w:p w:rsidR="00D270E5" w:rsidRDefault="00D270E5" w:rsidP="00D270E5">
            <w:pPr>
              <w:pStyle w:val="ListParagraph"/>
              <w:numPr>
                <w:ilvl w:val="0"/>
                <w:numId w:val="26"/>
              </w:numPr>
            </w:pPr>
            <w:r>
              <w:t>User</w:t>
            </w:r>
            <w:r>
              <w:t xml:space="preserve"> applies filter</w:t>
            </w:r>
          </w:p>
          <w:p w:rsidR="00D270E5" w:rsidRDefault="00D270E5" w:rsidP="00D270E5">
            <w:pPr>
              <w:pStyle w:val="ListParagraph"/>
              <w:numPr>
                <w:ilvl w:val="0"/>
                <w:numId w:val="26"/>
              </w:numPr>
            </w:pPr>
            <w:r>
              <w:t>A filtered list is displayed to the User</w:t>
            </w:r>
          </w:p>
          <w:p w:rsidR="00D270E5" w:rsidRDefault="00D270E5" w:rsidP="00D270E5">
            <w:pPr>
              <w:pStyle w:val="ListParagraph"/>
              <w:numPr>
                <w:ilvl w:val="0"/>
                <w:numId w:val="26"/>
              </w:numPr>
            </w:pPr>
            <w:r>
              <w:t>User clears filter</w:t>
            </w:r>
          </w:p>
          <w:p w:rsidR="008113B9" w:rsidRDefault="00D270E5" w:rsidP="00D270E5">
            <w:pPr>
              <w:pStyle w:val="ListParagraph"/>
              <w:numPr>
                <w:ilvl w:val="0"/>
                <w:numId w:val="26"/>
              </w:numPr>
            </w:pPr>
            <w:r>
              <w:t>Full list is displayed to the 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113B9" w:rsidRDefault="00D270E5" w:rsidP="004A641D">
            <w:r>
              <w:t>System Crashed.</w:t>
            </w:r>
            <w:bookmarkStart w:id="0" w:name="_GoBack"/>
            <w:bookmarkEnd w:id="0"/>
          </w:p>
        </w:tc>
      </w:tr>
    </w:tbl>
    <w:p w:rsidR="00A42EF7" w:rsidRDefault="00A42EF7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04622C" w:rsidRDefault="0004622C" w:rsidP="00092782"/>
    <w:p w:rsidR="00A42EF7" w:rsidRDefault="00A42EF7" w:rsidP="00A42EF7">
      <w:pPr>
        <w:pStyle w:val="Heading2"/>
      </w:pPr>
      <w:r>
        <w:lastRenderedPageBreak/>
        <w:t>User – Add Goss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113B9" w:rsidTr="004A641D">
        <w:tc>
          <w:tcPr>
            <w:tcW w:w="2122" w:type="dxa"/>
          </w:tcPr>
          <w:p w:rsidR="008113B9" w:rsidRDefault="008113B9" w:rsidP="004A641D">
            <w:r>
              <w:t>Use Case Name (Short two or three word name)</w:t>
            </w:r>
          </w:p>
        </w:tc>
        <w:tc>
          <w:tcPr>
            <w:tcW w:w="6894" w:type="dxa"/>
          </w:tcPr>
          <w:p w:rsidR="008113B9" w:rsidRDefault="008113B9" w:rsidP="004A641D">
            <w:r>
              <w:t>Add Gossip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Description (Short description)</w:t>
            </w:r>
          </w:p>
        </w:tc>
        <w:tc>
          <w:tcPr>
            <w:tcW w:w="6894" w:type="dxa"/>
          </w:tcPr>
          <w:p w:rsidR="008113B9" w:rsidRDefault="00505657" w:rsidP="004A641D">
            <w:r>
              <w:t>User Will be Able To Add Gossip to the websit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Use Case Author(s) (Who wrote this)</w:t>
            </w:r>
          </w:p>
        </w:tc>
        <w:tc>
          <w:tcPr>
            <w:tcW w:w="6894" w:type="dxa"/>
          </w:tcPr>
          <w:p w:rsidR="008113B9" w:rsidRDefault="00505657" w:rsidP="004A641D">
            <w:r>
              <w:t>Niki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ctor(s) (Who does this)</w:t>
            </w:r>
          </w:p>
        </w:tc>
        <w:tc>
          <w:tcPr>
            <w:tcW w:w="6894" w:type="dxa"/>
          </w:tcPr>
          <w:p w:rsidR="008113B9" w:rsidRDefault="008113B9" w:rsidP="004A641D">
            <w:r>
              <w:t>User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Locations (Where does this happen)</w:t>
            </w:r>
          </w:p>
        </w:tc>
        <w:tc>
          <w:tcPr>
            <w:tcW w:w="6894" w:type="dxa"/>
          </w:tcPr>
          <w:p w:rsidR="008113B9" w:rsidRDefault="00505657" w:rsidP="004A641D">
            <w:r>
              <w:t>Online</w:t>
            </w:r>
          </w:p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Primary pathway (What is the normal “happy path” for this use case?)</w:t>
            </w:r>
          </w:p>
        </w:tc>
        <w:tc>
          <w:tcPr>
            <w:tcW w:w="6894" w:type="dxa"/>
          </w:tcPr>
          <w:p w:rsidR="00505657" w:rsidRDefault="00505657" w:rsidP="00505657">
            <w:pPr>
              <w:pStyle w:val="ListParagraph"/>
              <w:numPr>
                <w:ilvl w:val="0"/>
                <w:numId w:val="23"/>
              </w:numPr>
            </w:pPr>
            <w:r>
              <w:t>User Will Enter The Website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23"/>
              </w:numPr>
            </w:pPr>
            <w:r>
              <w:t>System will display Home page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23"/>
              </w:numPr>
            </w:pPr>
            <w:r>
              <w:t>User Will select Gossip Option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23"/>
              </w:numPr>
            </w:pPr>
            <w:r>
              <w:t>System will display gossip page</w:t>
            </w:r>
          </w:p>
          <w:p w:rsidR="00505657" w:rsidRDefault="00505657" w:rsidP="00505657">
            <w:pPr>
              <w:pStyle w:val="ListParagraph"/>
              <w:numPr>
                <w:ilvl w:val="0"/>
                <w:numId w:val="23"/>
              </w:numPr>
            </w:pPr>
            <w:r>
              <w:t xml:space="preserve">User will </w:t>
            </w:r>
            <w:r w:rsidR="00E603AF">
              <w:t>Add Gossip To the page, press Add Button</w:t>
            </w:r>
          </w:p>
          <w:p w:rsidR="00E603AF" w:rsidRDefault="00E603AF" w:rsidP="00505657">
            <w:pPr>
              <w:pStyle w:val="ListParagraph"/>
              <w:numPr>
                <w:ilvl w:val="0"/>
                <w:numId w:val="23"/>
              </w:numPr>
            </w:pPr>
            <w:r>
              <w:t>System will Add Gossip Successfully</w:t>
            </w:r>
          </w:p>
          <w:p w:rsidR="00505657" w:rsidRPr="00505657" w:rsidRDefault="00505657" w:rsidP="00E603AF"/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Alternate pathways (What other paths are there that are not the “happy path”?)</w:t>
            </w:r>
          </w:p>
        </w:tc>
        <w:tc>
          <w:tcPr>
            <w:tcW w:w="6894" w:type="dxa"/>
          </w:tcPr>
          <w:p w:rsidR="008113B9" w:rsidRDefault="008113B9" w:rsidP="004A641D"/>
        </w:tc>
      </w:tr>
      <w:tr w:rsidR="008113B9" w:rsidTr="004A641D">
        <w:tc>
          <w:tcPr>
            <w:tcW w:w="2122" w:type="dxa"/>
          </w:tcPr>
          <w:p w:rsidR="008113B9" w:rsidRDefault="008113B9" w:rsidP="004A641D">
            <w:r>
              <w:t>Exception pathways (What could possibly go wrong?)</w:t>
            </w:r>
          </w:p>
        </w:tc>
        <w:tc>
          <w:tcPr>
            <w:tcW w:w="6894" w:type="dxa"/>
          </w:tcPr>
          <w:p w:rsidR="008113B9" w:rsidRDefault="00E603AF" w:rsidP="004A641D">
            <w:r>
              <w:t>System crashed</w:t>
            </w:r>
          </w:p>
        </w:tc>
      </w:tr>
    </w:tbl>
    <w:p w:rsidR="008113B9" w:rsidRDefault="008113B9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A42EF7" w:rsidRDefault="00A42EF7" w:rsidP="00092782"/>
    <w:p w:rsidR="008113B9" w:rsidRDefault="008113B9" w:rsidP="00092782"/>
    <w:p w:rsidR="008113B9" w:rsidRPr="00092782" w:rsidRDefault="008113B9" w:rsidP="00092782"/>
    <w:sectPr w:rsidR="008113B9" w:rsidRPr="000927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8EE"/>
    <w:multiLevelType w:val="hybridMultilevel"/>
    <w:tmpl w:val="63E49D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F3C14"/>
    <w:multiLevelType w:val="hybridMultilevel"/>
    <w:tmpl w:val="9E6033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46A7F"/>
    <w:multiLevelType w:val="hybridMultilevel"/>
    <w:tmpl w:val="D8DA9D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E6DBA"/>
    <w:multiLevelType w:val="hybridMultilevel"/>
    <w:tmpl w:val="632AC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A7AD4"/>
    <w:multiLevelType w:val="hybridMultilevel"/>
    <w:tmpl w:val="7C08E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52E76"/>
    <w:multiLevelType w:val="hybridMultilevel"/>
    <w:tmpl w:val="90F23D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0C1D"/>
    <w:multiLevelType w:val="hybridMultilevel"/>
    <w:tmpl w:val="BAC83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74776"/>
    <w:multiLevelType w:val="hybridMultilevel"/>
    <w:tmpl w:val="A0600B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A9216B"/>
    <w:multiLevelType w:val="hybridMultilevel"/>
    <w:tmpl w:val="220440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3684D"/>
    <w:multiLevelType w:val="hybridMultilevel"/>
    <w:tmpl w:val="37868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30419"/>
    <w:multiLevelType w:val="hybridMultilevel"/>
    <w:tmpl w:val="7C08E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0B70E0"/>
    <w:multiLevelType w:val="hybridMultilevel"/>
    <w:tmpl w:val="BAC83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0A5AE4"/>
    <w:multiLevelType w:val="hybridMultilevel"/>
    <w:tmpl w:val="90F23D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F581F"/>
    <w:multiLevelType w:val="hybridMultilevel"/>
    <w:tmpl w:val="220440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2B1FE9"/>
    <w:multiLevelType w:val="hybridMultilevel"/>
    <w:tmpl w:val="9E6033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75C96"/>
    <w:multiLevelType w:val="hybridMultilevel"/>
    <w:tmpl w:val="90F23D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4911C8"/>
    <w:multiLevelType w:val="hybridMultilevel"/>
    <w:tmpl w:val="C7ACB6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9C0947"/>
    <w:multiLevelType w:val="hybridMultilevel"/>
    <w:tmpl w:val="A0600B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1C101D"/>
    <w:multiLevelType w:val="hybridMultilevel"/>
    <w:tmpl w:val="C7ACB6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DE1B91"/>
    <w:multiLevelType w:val="hybridMultilevel"/>
    <w:tmpl w:val="D3D426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CD198F"/>
    <w:multiLevelType w:val="hybridMultilevel"/>
    <w:tmpl w:val="7C08E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28485A"/>
    <w:multiLevelType w:val="hybridMultilevel"/>
    <w:tmpl w:val="7C08E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727753"/>
    <w:multiLevelType w:val="hybridMultilevel"/>
    <w:tmpl w:val="D8DC0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12778F"/>
    <w:multiLevelType w:val="hybridMultilevel"/>
    <w:tmpl w:val="7C08E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5F4271"/>
    <w:multiLevelType w:val="hybridMultilevel"/>
    <w:tmpl w:val="A0600B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451D21"/>
    <w:multiLevelType w:val="hybridMultilevel"/>
    <w:tmpl w:val="A0600B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8"/>
  </w:num>
  <w:num w:numId="4">
    <w:abstractNumId w:val="16"/>
  </w:num>
  <w:num w:numId="5">
    <w:abstractNumId w:val="25"/>
  </w:num>
  <w:num w:numId="6">
    <w:abstractNumId w:val="17"/>
  </w:num>
  <w:num w:numId="7">
    <w:abstractNumId w:val="24"/>
  </w:num>
  <w:num w:numId="8">
    <w:abstractNumId w:val="7"/>
  </w:num>
  <w:num w:numId="9">
    <w:abstractNumId w:val="21"/>
  </w:num>
  <w:num w:numId="10">
    <w:abstractNumId w:val="20"/>
  </w:num>
  <w:num w:numId="11">
    <w:abstractNumId w:val="19"/>
  </w:num>
  <w:num w:numId="12">
    <w:abstractNumId w:val="6"/>
  </w:num>
  <w:num w:numId="13">
    <w:abstractNumId w:val="11"/>
  </w:num>
  <w:num w:numId="14">
    <w:abstractNumId w:val="9"/>
  </w:num>
  <w:num w:numId="15">
    <w:abstractNumId w:val="3"/>
  </w:num>
  <w:num w:numId="16">
    <w:abstractNumId w:val="15"/>
  </w:num>
  <w:num w:numId="17">
    <w:abstractNumId w:val="5"/>
  </w:num>
  <w:num w:numId="18">
    <w:abstractNumId w:val="12"/>
  </w:num>
  <w:num w:numId="19">
    <w:abstractNumId w:val="23"/>
  </w:num>
  <w:num w:numId="20">
    <w:abstractNumId w:val="0"/>
  </w:num>
  <w:num w:numId="21">
    <w:abstractNumId w:val="4"/>
  </w:num>
  <w:num w:numId="22">
    <w:abstractNumId w:val="10"/>
  </w:num>
  <w:num w:numId="23">
    <w:abstractNumId w:val="2"/>
  </w:num>
  <w:num w:numId="24">
    <w:abstractNumId w:val="22"/>
  </w:num>
  <w:num w:numId="25">
    <w:abstractNumId w:val="13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0MDc3MTQ1MjC0sDBX0lEKTi0uzszPAykwqgUAOhZrhywAAAA="/>
  </w:docVars>
  <w:rsids>
    <w:rsidRoot w:val="00092782"/>
    <w:rsid w:val="00021F1C"/>
    <w:rsid w:val="0004622C"/>
    <w:rsid w:val="0008753A"/>
    <w:rsid w:val="00092782"/>
    <w:rsid w:val="000A3245"/>
    <w:rsid w:val="000A48E8"/>
    <w:rsid w:val="000E4753"/>
    <w:rsid w:val="0013038C"/>
    <w:rsid w:val="00140516"/>
    <w:rsid w:val="00193491"/>
    <w:rsid w:val="001B6F61"/>
    <w:rsid w:val="001C2ED1"/>
    <w:rsid w:val="00201675"/>
    <w:rsid w:val="00205C0F"/>
    <w:rsid w:val="00254B53"/>
    <w:rsid w:val="002C51A2"/>
    <w:rsid w:val="0032189B"/>
    <w:rsid w:val="00375588"/>
    <w:rsid w:val="003B642D"/>
    <w:rsid w:val="003D1014"/>
    <w:rsid w:val="004A641D"/>
    <w:rsid w:val="004C6044"/>
    <w:rsid w:val="004E2944"/>
    <w:rsid w:val="00505657"/>
    <w:rsid w:val="00555D3B"/>
    <w:rsid w:val="00586E19"/>
    <w:rsid w:val="005A3488"/>
    <w:rsid w:val="00693981"/>
    <w:rsid w:val="00727840"/>
    <w:rsid w:val="00767D52"/>
    <w:rsid w:val="007B4698"/>
    <w:rsid w:val="007C7E28"/>
    <w:rsid w:val="00806E18"/>
    <w:rsid w:val="008113B9"/>
    <w:rsid w:val="008E0822"/>
    <w:rsid w:val="00900ACF"/>
    <w:rsid w:val="009B1FB4"/>
    <w:rsid w:val="00A21881"/>
    <w:rsid w:val="00A42EF7"/>
    <w:rsid w:val="00B1290B"/>
    <w:rsid w:val="00B802C4"/>
    <w:rsid w:val="00B92E2F"/>
    <w:rsid w:val="00BA0739"/>
    <w:rsid w:val="00BF739E"/>
    <w:rsid w:val="00C10A74"/>
    <w:rsid w:val="00C819AA"/>
    <w:rsid w:val="00D01EC7"/>
    <w:rsid w:val="00D270E5"/>
    <w:rsid w:val="00DD077A"/>
    <w:rsid w:val="00DF41D2"/>
    <w:rsid w:val="00E46626"/>
    <w:rsid w:val="00E603AF"/>
    <w:rsid w:val="00E74BCA"/>
    <w:rsid w:val="00E92D59"/>
    <w:rsid w:val="00E9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009AB"/>
  <w15:chartTrackingRefBased/>
  <w15:docId w15:val="{B679D791-3424-473E-93B6-EF3AC5FB8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27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6E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7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E0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08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86E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2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22C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270E5"/>
    <w:pPr>
      <w:tabs>
        <w:tab w:val="center" w:pos="4513"/>
        <w:tab w:val="right" w:pos="9026"/>
      </w:tabs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rsid w:val="00D270E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9</TotalTime>
  <Pages>18</Pages>
  <Words>2375</Words>
  <Characters>1354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 Montfort University</Company>
  <LinksUpToDate>false</LinksUpToDate>
  <CharactersWithSpaces>1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 Hussain</dc:creator>
  <cp:keywords/>
  <dc:description/>
  <cp:lastModifiedBy>Niki Hussain</cp:lastModifiedBy>
  <cp:revision>8</cp:revision>
  <dcterms:created xsi:type="dcterms:W3CDTF">2019-03-13T22:17:00Z</dcterms:created>
  <dcterms:modified xsi:type="dcterms:W3CDTF">2019-03-25T11:15:00Z</dcterms:modified>
</cp:coreProperties>
</file>